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815CFC" w14:textId="5B7D7F3B" w:rsidR="00AA6E02" w:rsidRDefault="00304A5E"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886DEC2" wp14:editId="6A6F6771">
                <wp:simplePos x="0" y="0"/>
                <wp:positionH relativeFrom="column">
                  <wp:posOffset>5772150</wp:posOffset>
                </wp:positionH>
                <wp:positionV relativeFrom="paragraph">
                  <wp:posOffset>-292100</wp:posOffset>
                </wp:positionV>
                <wp:extent cx="0" cy="2952750"/>
                <wp:effectExtent l="0" t="0" r="38100" b="1905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527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A1E3FE" id="Straight Connector 36" o:spid="_x0000_s1026" style="position:absolute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4.5pt,-23pt" to="454.5pt,20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2313B05" wp14:editId="613C7442">
                <wp:simplePos x="0" y="0"/>
                <wp:positionH relativeFrom="column">
                  <wp:posOffset>692150</wp:posOffset>
                </wp:positionH>
                <wp:positionV relativeFrom="paragraph">
                  <wp:posOffset>-292100</wp:posOffset>
                </wp:positionV>
                <wp:extent cx="5080000" cy="0"/>
                <wp:effectExtent l="0" t="0" r="0" b="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80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7DA41BA" id="Straight Connector 35" o:spid="_x0000_s1026" style="position:absolute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.5pt,-23pt" to="454.5pt,-2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 w:rsidR="002157DD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86AA11C" wp14:editId="19515F69">
                <wp:simplePos x="0" y="0"/>
                <wp:positionH relativeFrom="column">
                  <wp:posOffset>692150</wp:posOffset>
                </wp:positionH>
                <wp:positionV relativeFrom="paragraph">
                  <wp:posOffset>-292100</wp:posOffset>
                </wp:positionV>
                <wp:extent cx="0" cy="412750"/>
                <wp:effectExtent l="0" t="0" r="38100" b="2540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127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86A3AA" id="Straight Connector 34" o:spid="_x0000_s1026" style="position:absolute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.5pt,-23pt" to="54.5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 w:rsidR="002157DD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DC8E14C" wp14:editId="571CD8F8">
                <wp:simplePos x="0" y="0"/>
                <wp:positionH relativeFrom="column">
                  <wp:posOffset>628650</wp:posOffset>
                </wp:positionH>
                <wp:positionV relativeFrom="paragraph">
                  <wp:posOffset>120650</wp:posOffset>
                </wp:positionV>
                <wp:extent cx="133350" cy="101600"/>
                <wp:effectExtent l="19050" t="0" r="38100" b="31750"/>
                <wp:wrapNone/>
                <wp:docPr id="33" name="Isosceles Tri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133350" cy="101600"/>
                        </a:xfrm>
                        <a:prstGeom prst="triangl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F4C9811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33" o:spid="_x0000_s1026" type="#_x0000_t5" style="position:absolute;margin-left:49.5pt;margin-top:9.5pt;width:10.5pt;height:8pt;rotation:180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" fillcolor="white [3201]" strokecolor="black [3200]" strokeweight="1pt"/>
            </w:pict>
          </mc:Fallback>
        </mc:AlternateContent>
      </w:r>
      <w:r w:rsidR="00CE7830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DC548CC" wp14:editId="57F86C95">
                <wp:simplePos x="0" y="0"/>
                <wp:positionH relativeFrom="column">
                  <wp:posOffset>2495550</wp:posOffset>
                </wp:positionH>
                <wp:positionV relativeFrom="paragraph">
                  <wp:posOffset>222250</wp:posOffset>
                </wp:positionV>
                <wp:extent cx="1555750" cy="1498600"/>
                <wp:effectExtent l="0" t="0" r="25400" b="254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5750" cy="14986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996CFC" w14:textId="51304259" w:rsidR="002D08BE" w:rsidRDefault="002D08BE" w:rsidP="002D08BE">
                            <w:pPr>
                              <w:jc w:val="center"/>
                            </w:pPr>
                            <w:r>
                              <w:t>Treasurer</w:t>
                            </w:r>
                          </w:p>
                          <w:p w14:paraId="76C5304F" w14:textId="3DBE0793" w:rsidR="009C6437" w:rsidRDefault="001B3C88" w:rsidP="00B174BA">
                            <w:pPr>
                              <w:spacing w:after="0"/>
                            </w:pPr>
                            <w:r>
                              <w:t>Methods:</w:t>
                            </w:r>
                            <w:r>
                              <w:br/>
                              <w:t>-</w:t>
                            </w:r>
                            <w:r w:rsidR="009C6437">
                              <w:t>Treasure(string name, string descry, int value);</w:t>
                            </w:r>
                          </w:p>
                          <w:p w14:paraId="3E3578C1" w14:textId="6F59721C" w:rsidR="00B174BA" w:rsidRDefault="00B174BA" w:rsidP="00B174B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/>
                              <w:ind w:left="90" w:hanging="90"/>
                            </w:pPr>
                            <w:r>
                              <w:t xml:space="preserve">Object* </w:t>
                            </w:r>
                            <w:proofErr w:type="spellStart"/>
                            <w:proofErr w:type="gramStart"/>
                            <w:r>
                              <w:t>takeme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);</w:t>
                            </w:r>
                          </w:p>
                          <w:p w14:paraId="557B9614" w14:textId="011610B5" w:rsidR="00F24360" w:rsidRDefault="00F24360" w:rsidP="00F2436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/>
                              <w:ind w:left="90" w:hanging="90"/>
                            </w:pPr>
                            <w:r>
                              <w:t xml:space="preserve">void </w:t>
                            </w:r>
                            <w:proofErr w:type="spellStart"/>
                            <w:r>
                              <w:t>getDiscription</w:t>
                            </w:r>
                            <w:proofErr w:type="spellEnd"/>
                            <w:r>
                              <w:t>;</w:t>
                            </w:r>
                          </w:p>
                          <w:p w14:paraId="77BA061D" w14:textId="77777777" w:rsidR="009C6437" w:rsidRDefault="009C6437" w:rsidP="001B3C88"/>
                          <w:p w14:paraId="14B3DA3C" w14:textId="3995CBC9" w:rsidR="001B3C88" w:rsidRDefault="001B3C88" w:rsidP="002D08BE">
                            <w:pPr>
                              <w:jc w:val="center"/>
                            </w:pPr>
                          </w:p>
                          <w:p w14:paraId="42B7A3C7" w14:textId="1A12E741" w:rsidR="001B3C88" w:rsidRDefault="001B3C88" w:rsidP="002D08BE">
                            <w:pPr>
                              <w:jc w:val="center"/>
                            </w:pPr>
                          </w:p>
                          <w:p w14:paraId="623E79E9" w14:textId="77777777" w:rsidR="001B3C88" w:rsidRDefault="001B3C88" w:rsidP="002D08BE">
                            <w:pPr>
                              <w:jc w:val="center"/>
                            </w:pPr>
                          </w:p>
                          <w:p w14:paraId="6FD718FD" w14:textId="77777777" w:rsidR="001B3C88" w:rsidRDefault="001B3C88" w:rsidP="002D08B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C548CC" id="Rectangle 4" o:spid="_x0000_s1026" style="position:absolute;margin-left:196.5pt;margin-top:17.5pt;width:122.5pt;height:11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" fillcolor="white [3201]" strokecolor="black [3213]" strokeweight="1pt">
                <v:textbox>
                  <w:txbxContent>
                    <w:p w14:paraId="7B996CFC" w14:textId="51304259" w:rsidR="002D08BE" w:rsidRDefault="002D08BE" w:rsidP="002D08BE">
                      <w:pPr>
                        <w:jc w:val="center"/>
                      </w:pPr>
                      <w:r>
                        <w:t>Treasurer</w:t>
                      </w:r>
                    </w:p>
                    <w:p w14:paraId="76C5304F" w14:textId="3DBE0793" w:rsidR="009C6437" w:rsidRDefault="001B3C88" w:rsidP="00B174BA">
                      <w:pPr>
                        <w:spacing w:after="0"/>
                      </w:pPr>
                      <w:r>
                        <w:t>Methods:</w:t>
                      </w:r>
                      <w:r>
                        <w:br/>
                        <w:t>-</w:t>
                      </w:r>
                      <w:r w:rsidR="009C6437">
                        <w:t>Treasure(string name, string descry, int value);</w:t>
                      </w:r>
                    </w:p>
                    <w:p w14:paraId="3E3578C1" w14:textId="6F59721C" w:rsidR="00B174BA" w:rsidRDefault="00B174BA" w:rsidP="00B174B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/>
                        <w:ind w:left="90" w:hanging="90"/>
                      </w:pPr>
                      <w:r>
                        <w:t xml:space="preserve">Object* </w:t>
                      </w:r>
                      <w:proofErr w:type="spellStart"/>
                      <w:proofErr w:type="gramStart"/>
                      <w:r>
                        <w:t>takeme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);</w:t>
                      </w:r>
                    </w:p>
                    <w:p w14:paraId="557B9614" w14:textId="011610B5" w:rsidR="00F24360" w:rsidRDefault="00F24360" w:rsidP="00F2436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/>
                        <w:ind w:left="90" w:hanging="90"/>
                      </w:pPr>
                      <w:r>
                        <w:t xml:space="preserve">void </w:t>
                      </w:r>
                      <w:proofErr w:type="spellStart"/>
                      <w:r>
                        <w:t>getDiscription</w:t>
                      </w:r>
                      <w:proofErr w:type="spellEnd"/>
                      <w:r>
                        <w:t>;</w:t>
                      </w:r>
                    </w:p>
                    <w:p w14:paraId="77BA061D" w14:textId="77777777" w:rsidR="009C6437" w:rsidRDefault="009C6437" w:rsidP="001B3C88"/>
                    <w:p w14:paraId="14B3DA3C" w14:textId="3995CBC9" w:rsidR="001B3C88" w:rsidRDefault="001B3C88" w:rsidP="002D08BE">
                      <w:pPr>
                        <w:jc w:val="center"/>
                      </w:pPr>
                    </w:p>
                    <w:p w14:paraId="42B7A3C7" w14:textId="1A12E741" w:rsidR="001B3C88" w:rsidRDefault="001B3C88" w:rsidP="002D08BE">
                      <w:pPr>
                        <w:jc w:val="center"/>
                      </w:pPr>
                    </w:p>
                    <w:p w14:paraId="623E79E9" w14:textId="77777777" w:rsidR="001B3C88" w:rsidRDefault="001B3C88" w:rsidP="002D08BE">
                      <w:pPr>
                        <w:jc w:val="center"/>
                      </w:pPr>
                    </w:p>
                    <w:p w14:paraId="6FD718FD" w14:textId="77777777" w:rsidR="001B3C88" w:rsidRDefault="001B3C88" w:rsidP="002D08BE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C13D23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BF0863" wp14:editId="2AE639C5">
                <wp:simplePos x="0" y="0"/>
                <wp:positionH relativeFrom="column">
                  <wp:posOffset>-495300</wp:posOffset>
                </wp:positionH>
                <wp:positionV relativeFrom="paragraph">
                  <wp:posOffset>222250</wp:posOffset>
                </wp:positionV>
                <wp:extent cx="1778000" cy="2749550"/>
                <wp:effectExtent l="0" t="0" r="12700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0" cy="27495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583914" w14:textId="77777777" w:rsidR="00007011" w:rsidRDefault="00007011" w:rsidP="00007011">
                            <w:pPr>
                              <w:jc w:val="center"/>
                            </w:pPr>
                            <w:r>
                              <w:t>Object</w:t>
                            </w:r>
                          </w:p>
                          <w:p w14:paraId="0EC1199E" w14:textId="628402F0" w:rsidR="008E35C6" w:rsidRDefault="00CB4DF0" w:rsidP="00C13D23">
                            <w:pPr>
                              <w:spacing w:after="0"/>
                            </w:pPr>
                            <w:r>
                              <w:t>Variables</w:t>
                            </w:r>
                            <w:r w:rsidR="008E35C6">
                              <w:t>:</w:t>
                            </w:r>
                          </w:p>
                          <w:p w14:paraId="57FB0E91" w14:textId="088FC68F" w:rsidR="00F935E6" w:rsidRDefault="00F935E6" w:rsidP="00C13D23">
                            <w:pPr>
                              <w:spacing w:after="0"/>
                            </w:pPr>
                            <w:r>
                              <w:t>-string name</w:t>
                            </w:r>
                          </w:p>
                          <w:p w14:paraId="2641A08E" w14:textId="4BBE194D" w:rsidR="00C13D23" w:rsidRDefault="00C13D23" w:rsidP="00C13D23">
                            <w:pPr>
                              <w:spacing w:after="0"/>
                            </w:pPr>
                            <w:r>
                              <w:t xml:space="preserve">-string </w:t>
                            </w:r>
                            <w:proofErr w:type="spellStart"/>
                            <w:r>
                              <w:t>descr</w:t>
                            </w:r>
                            <w:proofErr w:type="spellEnd"/>
                          </w:p>
                          <w:p w14:paraId="56DD6D6C" w14:textId="2490B220" w:rsidR="00C13D23" w:rsidRDefault="00C13D23" w:rsidP="00C13D23">
                            <w:pPr>
                              <w:spacing w:after="0"/>
                            </w:pPr>
                            <w:r>
                              <w:t>-int value</w:t>
                            </w:r>
                          </w:p>
                          <w:p w14:paraId="70DD643E" w14:textId="77777777" w:rsidR="00CB4DF0" w:rsidRDefault="00CB4DF0" w:rsidP="00C13D23">
                            <w:pPr>
                              <w:spacing w:after="0" w:line="240" w:lineRule="auto"/>
                            </w:pPr>
                          </w:p>
                          <w:p w14:paraId="29294E7C" w14:textId="76252B55" w:rsidR="00F935E6" w:rsidRDefault="00CB4DF0" w:rsidP="00CB4DF0">
                            <w:pPr>
                              <w:spacing w:after="0"/>
                            </w:pPr>
                            <w:r>
                              <w:t>Methods:</w:t>
                            </w:r>
                          </w:p>
                          <w:p w14:paraId="0AFC5112" w14:textId="0DD54A1A" w:rsidR="00CB4DF0" w:rsidRDefault="002533ED" w:rsidP="00CB4DF0">
                            <w:pPr>
                              <w:spacing w:after="0"/>
                            </w:pPr>
                            <w:r>
                              <w:t>-Object (string name, string descry, int value)</w:t>
                            </w:r>
                          </w:p>
                          <w:p w14:paraId="2A2F6A70" w14:textId="4116B118" w:rsidR="002533ED" w:rsidRDefault="002533ED" w:rsidP="00CB4DF0">
                            <w:pPr>
                              <w:spacing w:after="0"/>
                            </w:pPr>
                            <w:r>
                              <w:t xml:space="preserve">-void </w:t>
                            </w:r>
                            <w:proofErr w:type="spellStart"/>
                            <w:proofErr w:type="gramStart"/>
                            <w:r>
                              <w:t>describe</w:t>
                            </w:r>
                            <w:r w:rsidR="009E3082">
                              <w:t>me</w:t>
                            </w:r>
                            <w:proofErr w:type="spellEnd"/>
                            <w:r w:rsidR="009E3082">
                              <w:t>(</w:t>
                            </w:r>
                            <w:proofErr w:type="gramEnd"/>
                            <w:r w:rsidR="009E3082">
                              <w:t>)</w:t>
                            </w:r>
                          </w:p>
                          <w:p w14:paraId="1E94C195" w14:textId="4BB1B0A3" w:rsidR="009E3082" w:rsidRDefault="009E3082" w:rsidP="00CB4DF0">
                            <w:pPr>
                              <w:spacing w:after="0"/>
                            </w:pPr>
                            <w:r>
                              <w:t xml:space="preserve">-string </w:t>
                            </w:r>
                            <w:proofErr w:type="spellStart"/>
                            <w:proofErr w:type="gramStart"/>
                            <w:r>
                              <w:t>getName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)</w:t>
                            </w:r>
                          </w:p>
                          <w:p w14:paraId="7AD23F98" w14:textId="602A0FA7" w:rsidR="009E3082" w:rsidRDefault="009E3082" w:rsidP="00CB4DF0">
                            <w:pPr>
                              <w:spacing w:after="0"/>
                            </w:pPr>
                            <w:r>
                              <w:t xml:space="preserve">-int </w:t>
                            </w:r>
                            <w:proofErr w:type="spellStart"/>
                            <w:proofErr w:type="gramStart"/>
                            <w:r>
                              <w:t>getValue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)</w:t>
                            </w:r>
                          </w:p>
                          <w:p w14:paraId="48A76C15" w14:textId="18645169" w:rsidR="00757BA6" w:rsidRDefault="00757BA6" w:rsidP="00CB4DF0">
                            <w:pPr>
                              <w:spacing w:after="0"/>
                            </w:pPr>
                            <w:r>
                              <w:t xml:space="preserve">-virtual Object* </w:t>
                            </w:r>
                            <w:proofErr w:type="spellStart"/>
                            <w:proofErr w:type="gramStart"/>
                            <w:r>
                              <w:t>takeme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)</w:t>
                            </w:r>
                          </w:p>
                          <w:p w14:paraId="0C8DCC9B" w14:textId="77777777" w:rsidR="009E3082" w:rsidRDefault="009E3082" w:rsidP="00CB4DF0">
                            <w:pPr>
                              <w:spacing w:after="0"/>
                            </w:pPr>
                          </w:p>
                          <w:p w14:paraId="0C6B7866" w14:textId="77777777" w:rsidR="00CB4DF0" w:rsidRDefault="00CB4DF0" w:rsidP="00F935E6"/>
                          <w:p w14:paraId="6A350FE7" w14:textId="77777777" w:rsidR="00CB4DF0" w:rsidRDefault="00CB4DF0" w:rsidP="00F935E6"/>
                          <w:p w14:paraId="7000018B" w14:textId="77777777" w:rsidR="00F935E6" w:rsidRDefault="00F935E6" w:rsidP="00F935E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BF0863" id="Rectangle 1" o:spid="_x0000_s1027" style="position:absolute;margin-left:-39pt;margin-top:17.5pt;width:140pt;height:21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" fillcolor="white [3201]" strokecolor="black [3213]" strokeweight="1pt">
                <v:textbox>
                  <w:txbxContent>
                    <w:p w14:paraId="59583914" w14:textId="77777777" w:rsidR="00007011" w:rsidRDefault="00007011" w:rsidP="00007011">
                      <w:pPr>
                        <w:jc w:val="center"/>
                      </w:pPr>
                      <w:r>
                        <w:t>Object</w:t>
                      </w:r>
                    </w:p>
                    <w:p w14:paraId="0EC1199E" w14:textId="628402F0" w:rsidR="008E35C6" w:rsidRDefault="00CB4DF0" w:rsidP="00C13D23">
                      <w:pPr>
                        <w:spacing w:after="0"/>
                      </w:pPr>
                      <w:r>
                        <w:t>Variables</w:t>
                      </w:r>
                      <w:r w:rsidR="008E35C6">
                        <w:t>:</w:t>
                      </w:r>
                    </w:p>
                    <w:p w14:paraId="57FB0E91" w14:textId="088FC68F" w:rsidR="00F935E6" w:rsidRDefault="00F935E6" w:rsidP="00C13D23">
                      <w:pPr>
                        <w:spacing w:after="0"/>
                      </w:pPr>
                      <w:r>
                        <w:t>-string name</w:t>
                      </w:r>
                    </w:p>
                    <w:p w14:paraId="2641A08E" w14:textId="4BBE194D" w:rsidR="00C13D23" w:rsidRDefault="00C13D23" w:rsidP="00C13D23">
                      <w:pPr>
                        <w:spacing w:after="0"/>
                      </w:pPr>
                      <w:r>
                        <w:t xml:space="preserve">-string </w:t>
                      </w:r>
                      <w:proofErr w:type="spellStart"/>
                      <w:r>
                        <w:t>descr</w:t>
                      </w:r>
                      <w:proofErr w:type="spellEnd"/>
                    </w:p>
                    <w:p w14:paraId="56DD6D6C" w14:textId="2490B220" w:rsidR="00C13D23" w:rsidRDefault="00C13D23" w:rsidP="00C13D23">
                      <w:pPr>
                        <w:spacing w:after="0"/>
                      </w:pPr>
                      <w:r>
                        <w:t>-int value</w:t>
                      </w:r>
                    </w:p>
                    <w:p w14:paraId="70DD643E" w14:textId="77777777" w:rsidR="00CB4DF0" w:rsidRDefault="00CB4DF0" w:rsidP="00C13D23">
                      <w:pPr>
                        <w:spacing w:after="0" w:line="240" w:lineRule="auto"/>
                      </w:pPr>
                    </w:p>
                    <w:p w14:paraId="29294E7C" w14:textId="76252B55" w:rsidR="00F935E6" w:rsidRDefault="00CB4DF0" w:rsidP="00CB4DF0">
                      <w:pPr>
                        <w:spacing w:after="0"/>
                      </w:pPr>
                      <w:r>
                        <w:t>Methods:</w:t>
                      </w:r>
                    </w:p>
                    <w:p w14:paraId="0AFC5112" w14:textId="0DD54A1A" w:rsidR="00CB4DF0" w:rsidRDefault="002533ED" w:rsidP="00CB4DF0">
                      <w:pPr>
                        <w:spacing w:after="0"/>
                      </w:pPr>
                      <w:r>
                        <w:t>-Object (string name, string descry, int value)</w:t>
                      </w:r>
                    </w:p>
                    <w:p w14:paraId="2A2F6A70" w14:textId="4116B118" w:rsidR="002533ED" w:rsidRDefault="002533ED" w:rsidP="00CB4DF0">
                      <w:pPr>
                        <w:spacing w:after="0"/>
                      </w:pPr>
                      <w:r>
                        <w:t xml:space="preserve">-void </w:t>
                      </w:r>
                      <w:proofErr w:type="spellStart"/>
                      <w:proofErr w:type="gramStart"/>
                      <w:r>
                        <w:t>describe</w:t>
                      </w:r>
                      <w:r w:rsidR="009E3082">
                        <w:t>me</w:t>
                      </w:r>
                      <w:proofErr w:type="spellEnd"/>
                      <w:r w:rsidR="009E3082">
                        <w:t>(</w:t>
                      </w:r>
                      <w:proofErr w:type="gramEnd"/>
                      <w:r w:rsidR="009E3082">
                        <w:t>)</w:t>
                      </w:r>
                    </w:p>
                    <w:p w14:paraId="1E94C195" w14:textId="4BB1B0A3" w:rsidR="009E3082" w:rsidRDefault="009E3082" w:rsidP="00CB4DF0">
                      <w:pPr>
                        <w:spacing w:after="0"/>
                      </w:pPr>
                      <w:r>
                        <w:t xml:space="preserve">-string </w:t>
                      </w:r>
                      <w:proofErr w:type="spellStart"/>
                      <w:proofErr w:type="gramStart"/>
                      <w:r>
                        <w:t>getName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)</w:t>
                      </w:r>
                    </w:p>
                    <w:p w14:paraId="7AD23F98" w14:textId="602A0FA7" w:rsidR="009E3082" w:rsidRDefault="009E3082" w:rsidP="00CB4DF0">
                      <w:pPr>
                        <w:spacing w:after="0"/>
                      </w:pPr>
                      <w:r>
                        <w:t xml:space="preserve">-int </w:t>
                      </w:r>
                      <w:proofErr w:type="spellStart"/>
                      <w:proofErr w:type="gramStart"/>
                      <w:r>
                        <w:t>getValue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)</w:t>
                      </w:r>
                    </w:p>
                    <w:p w14:paraId="48A76C15" w14:textId="18645169" w:rsidR="00757BA6" w:rsidRDefault="00757BA6" w:rsidP="00CB4DF0">
                      <w:pPr>
                        <w:spacing w:after="0"/>
                      </w:pPr>
                      <w:r>
                        <w:t xml:space="preserve">-virtual Object* </w:t>
                      </w:r>
                      <w:proofErr w:type="spellStart"/>
                      <w:proofErr w:type="gramStart"/>
                      <w:r>
                        <w:t>takeme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)</w:t>
                      </w:r>
                    </w:p>
                    <w:p w14:paraId="0C8DCC9B" w14:textId="77777777" w:rsidR="009E3082" w:rsidRDefault="009E3082" w:rsidP="00CB4DF0">
                      <w:pPr>
                        <w:spacing w:after="0"/>
                      </w:pPr>
                    </w:p>
                    <w:p w14:paraId="0C6B7866" w14:textId="77777777" w:rsidR="00CB4DF0" w:rsidRDefault="00CB4DF0" w:rsidP="00F935E6"/>
                    <w:p w14:paraId="6A350FE7" w14:textId="77777777" w:rsidR="00CB4DF0" w:rsidRDefault="00CB4DF0" w:rsidP="00F935E6"/>
                    <w:p w14:paraId="7000018B" w14:textId="77777777" w:rsidR="00F935E6" w:rsidRDefault="00F935E6" w:rsidP="00F935E6"/>
                  </w:txbxContent>
                </v:textbox>
              </v:rect>
            </w:pict>
          </mc:Fallback>
        </mc:AlternateContent>
      </w:r>
    </w:p>
    <w:p w14:paraId="146D0322" w14:textId="7056598F" w:rsidR="0004251C" w:rsidRPr="0004251C" w:rsidRDefault="00A9747A" w:rsidP="0004251C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8D193FF" wp14:editId="4BCE7B40">
                <wp:simplePos x="0" y="0"/>
                <wp:positionH relativeFrom="column">
                  <wp:posOffset>1349375</wp:posOffset>
                </wp:positionH>
                <wp:positionV relativeFrom="paragraph">
                  <wp:posOffset>266700</wp:posOffset>
                </wp:positionV>
                <wp:extent cx="1146175" cy="0"/>
                <wp:effectExtent l="0" t="0" r="0" b="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61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AE2B7D1" id="Straight Connector 31" o:spid="_x0000_s1026" style="position:absolute;flip:x;z-index:2516961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6.25pt,21pt" to="196.5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577180A" wp14:editId="7F233ED4">
                <wp:simplePos x="0" y="0"/>
                <wp:positionH relativeFrom="column">
                  <wp:posOffset>1250950</wp:posOffset>
                </wp:positionH>
                <wp:positionV relativeFrom="paragraph">
                  <wp:posOffset>227965</wp:posOffset>
                </wp:positionV>
                <wp:extent cx="114301" cy="82550"/>
                <wp:effectExtent l="15875" t="22225" r="15875" b="34925"/>
                <wp:wrapNone/>
                <wp:docPr id="32" name="Isosceles Tri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14301" cy="82550"/>
                        </a:xfrm>
                        <a:prstGeom prst="triangl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7567CE" id="Isosceles Triangle 32" o:spid="_x0000_s1026" type="#_x0000_t5" style="position:absolute;margin-left:98.5pt;margin-top:17.95pt;width:9pt;height:6.5pt;rotation:-90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" fillcolor="white [3201]" strokecolor="black [3200]" strokeweight="1pt"/>
            </w:pict>
          </mc:Fallback>
        </mc:AlternateContent>
      </w:r>
    </w:p>
    <w:p w14:paraId="3553236C" w14:textId="43F4FB56" w:rsidR="0004251C" w:rsidRPr="0004251C" w:rsidRDefault="0004251C" w:rsidP="0004251C"/>
    <w:p w14:paraId="1BD0DB76" w14:textId="6A065E87" w:rsidR="0004251C" w:rsidRPr="0004251C" w:rsidRDefault="0004251C" w:rsidP="0004251C"/>
    <w:p w14:paraId="26E05839" w14:textId="6DAEA834" w:rsidR="00461C6A" w:rsidRDefault="00461C6A" w:rsidP="0004251C"/>
    <w:p w14:paraId="6C218C72" w14:textId="7AA3EFEF" w:rsidR="00461C6A" w:rsidRDefault="00EC6C59" w:rsidP="0004251C"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B17DBFE" wp14:editId="5BE5B886">
                <wp:simplePos x="0" y="0"/>
                <wp:positionH relativeFrom="column">
                  <wp:posOffset>1739900</wp:posOffset>
                </wp:positionH>
                <wp:positionV relativeFrom="paragraph">
                  <wp:posOffset>26035</wp:posOffset>
                </wp:positionV>
                <wp:extent cx="0" cy="0"/>
                <wp:effectExtent l="0" t="0" r="0" b="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A2DF60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137pt;margin-top:2.05pt;width:0;height:0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" strokecolor="#4472c4 [3204]" strokeweight=".5pt">
                <v:stroke endarrow="block" joinstyle="miter"/>
              </v:shape>
            </w:pict>
          </mc:Fallback>
        </mc:AlternateContent>
      </w:r>
    </w:p>
    <w:p w14:paraId="68C46753" w14:textId="7D43B28B" w:rsidR="0004251C" w:rsidRDefault="00CE7830" w:rsidP="0004251C"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9258598" wp14:editId="1B06336B">
                <wp:simplePos x="0" y="0"/>
                <wp:positionH relativeFrom="column">
                  <wp:posOffset>3105150</wp:posOffset>
                </wp:positionH>
                <wp:positionV relativeFrom="paragraph">
                  <wp:posOffset>6985</wp:posOffset>
                </wp:positionV>
                <wp:extent cx="0" cy="438150"/>
                <wp:effectExtent l="76200" t="0" r="57150" b="571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81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E64DBC4" id="Straight Arrow Connector 21" o:spid="_x0000_s1026" type="#_x0000_t32" style="position:absolute;margin-left:244.5pt;margin-top:.55pt;width:0;height:34.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" strokecolor="black [3200]" strokeweight=".5pt">
                <v:stroke endarrow="block" joinstyle="miter"/>
              </v:shape>
            </w:pict>
          </mc:Fallback>
        </mc:AlternateContent>
      </w:r>
    </w:p>
    <w:p w14:paraId="08312B30" w14:textId="687E4BAD" w:rsidR="00461C6A" w:rsidRPr="00461C6A" w:rsidRDefault="005866BF" w:rsidP="00461C6A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1ACB494" wp14:editId="79484A2A">
                <wp:simplePos x="0" y="0"/>
                <wp:positionH relativeFrom="column">
                  <wp:posOffset>1835150</wp:posOffset>
                </wp:positionH>
                <wp:positionV relativeFrom="paragraph">
                  <wp:posOffset>159385</wp:posOffset>
                </wp:positionV>
                <wp:extent cx="2616200" cy="3530600"/>
                <wp:effectExtent l="0" t="0" r="12700" b="127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16200" cy="35306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968BA8" w14:textId="656F61BE" w:rsidR="0004251C" w:rsidRDefault="0004251C" w:rsidP="0004251C">
                            <w:pPr>
                              <w:jc w:val="center"/>
                            </w:pPr>
                            <w:r>
                              <w:t>Location</w:t>
                            </w:r>
                          </w:p>
                          <w:p w14:paraId="7D05A8A9" w14:textId="10F1BAFA" w:rsidR="00B174BA" w:rsidRDefault="00B174BA" w:rsidP="00B174BA">
                            <w:pPr>
                              <w:spacing w:after="0"/>
                            </w:pPr>
                            <w:r>
                              <w:t>Variables:</w:t>
                            </w:r>
                          </w:p>
                          <w:p w14:paraId="2CA9DBCD" w14:textId="4605A07C" w:rsidR="00B174BA" w:rsidRDefault="00B174BA" w:rsidP="00B174BA">
                            <w:pPr>
                              <w:spacing w:after="0"/>
                            </w:pPr>
                            <w:r>
                              <w:t>-string name;</w:t>
                            </w:r>
                          </w:p>
                          <w:p w14:paraId="6E7F13AE" w14:textId="3C0DC854" w:rsidR="00B174BA" w:rsidRDefault="00B174BA" w:rsidP="00B174BA">
                            <w:pPr>
                              <w:spacing w:after="0"/>
                            </w:pPr>
                            <w:r>
                              <w:t xml:space="preserve">-string </w:t>
                            </w:r>
                            <w:proofErr w:type="spellStart"/>
                            <w:r>
                              <w:t>descr</w:t>
                            </w:r>
                            <w:proofErr w:type="spellEnd"/>
                            <w:r>
                              <w:t>;</w:t>
                            </w:r>
                          </w:p>
                          <w:p w14:paraId="77CB0193" w14:textId="176C7B50" w:rsidR="00B174BA" w:rsidRDefault="00B20D5B" w:rsidP="00B174BA">
                            <w:pPr>
                              <w:spacing w:after="0"/>
                            </w:pPr>
                            <w:r>
                              <w:t>-list &lt;exit&gt; exits;</w:t>
                            </w:r>
                          </w:p>
                          <w:p w14:paraId="31D2B3D2" w14:textId="77777777" w:rsidR="00B20D5B" w:rsidRDefault="00B20D5B" w:rsidP="00B174BA">
                            <w:pPr>
                              <w:spacing w:after="0"/>
                            </w:pPr>
                            <w:r>
                              <w:t>-list &lt;Treasure&gt; inventory;</w:t>
                            </w:r>
                          </w:p>
                          <w:p w14:paraId="43EDC6B3" w14:textId="77777777" w:rsidR="00B20D5B" w:rsidRDefault="00B20D5B" w:rsidP="00B174BA">
                            <w:pPr>
                              <w:spacing w:after="0"/>
                            </w:pPr>
                          </w:p>
                          <w:p w14:paraId="4CE7F467" w14:textId="3A831E1E" w:rsidR="00B20D5B" w:rsidRDefault="00B20D5B" w:rsidP="00B174BA">
                            <w:pPr>
                              <w:spacing w:after="0"/>
                            </w:pPr>
                            <w:r>
                              <w:t>Methods:</w:t>
                            </w:r>
                          </w:p>
                          <w:p w14:paraId="53272DF4" w14:textId="0AE4E2DC" w:rsidR="00DD70AF" w:rsidRDefault="00DD70AF" w:rsidP="00B174BA">
                            <w:pPr>
                              <w:spacing w:after="0"/>
                            </w:pPr>
                            <w:r>
                              <w:t>-friend class Crawlspace;</w:t>
                            </w:r>
                          </w:p>
                          <w:p w14:paraId="09DFCED8" w14:textId="1547C4CC" w:rsidR="00DD70AF" w:rsidRDefault="00DD70AF" w:rsidP="00B174BA">
                            <w:pPr>
                              <w:spacing w:after="0"/>
                            </w:pPr>
                            <w:r>
                              <w:t xml:space="preserve">-void </w:t>
                            </w:r>
                            <w:proofErr w:type="gramStart"/>
                            <w:r>
                              <w:t>dig(</w:t>
                            </w:r>
                            <w:proofErr w:type="gramEnd"/>
                            <w:r>
                              <w:t>exit E);</w:t>
                            </w:r>
                          </w:p>
                          <w:p w14:paraId="7D55729D" w14:textId="290E2208" w:rsidR="00DD70AF" w:rsidRDefault="00DD70AF" w:rsidP="00B174BA">
                            <w:pPr>
                              <w:spacing w:after="0"/>
                            </w:pPr>
                            <w:r>
                              <w:t xml:space="preserve">-void </w:t>
                            </w:r>
                            <w:proofErr w:type="gramStart"/>
                            <w:r>
                              <w:t>drop(</w:t>
                            </w:r>
                            <w:proofErr w:type="gramEnd"/>
                            <w:r>
                              <w:t>Treasure T);</w:t>
                            </w:r>
                          </w:p>
                          <w:p w14:paraId="6E3A27F5" w14:textId="70D2C1E7" w:rsidR="00F55611" w:rsidRDefault="00F55611" w:rsidP="00B174BA">
                            <w:pPr>
                              <w:spacing w:after="0"/>
                            </w:pPr>
                            <w:r>
                              <w:t>-</w:t>
                            </w:r>
                            <w:proofErr w:type="gramStart"/>
                            <w:r>
                              <w:t>Location(</w:t>
                            </w:r>
                            <w:proofErr w:type="gramEnd"/>
                            <w:r>
                              <w:t xml:space="preserve">string name, string </w:t>
                            </w:r>
                            <w:proofErr w:type="spellStart"/>
                            <w:r>
                              <w:t>descr</w:t>
                            </w:r>
                            <w:proofErr w:type="spellEnd"/>
                            <w:r>
                              <w:t>);</w:t>
                            </w:r>
                          </w:p>
                          <w:p w14:paraId="60659CEC" w14:textId="2F640247" w:rsidR="00F55611" w:rsidRDefault="00F55611" w:rsidP="00B174BA">
                            <w:pPr>
                              <w:spacing w:after="0"/>
                            </w:pPr>
                            <w:r>
                              <w:t xml:space="preserve">-int </w:t>
                            </w:r>
                            <w:proofErr w:type="spellStart"/>
                            <w:proofErr w:type="gramStart"/>
                            <w:r>
                              <w:t>exitLocation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string name);</w:t>
                            </w:r>
                          </w:p>
                          <w:p w14:paraId="523BB07E" w14:textId="4757D52B" w:rsidR="00F55611" w:rsidRDefault="00F55611" w:rsidP="00B174BA">
                            <w:pPr>
                              <w:spacing w:after="0"/>
                            </w:pPr>
                            <w:r>
                              <w:t xml:space="preserve">-Object* </w:t>
                            </w:r>
                            <w:proofErr w:type="gramStart"/>
                            <w:r>
                              <w:t>find(</w:t>
                            </w:r>
                            <w:proofErr w:type="gramEnd"/>
                            <w:r>
                              <w:t>string name);</w:t>
                            </w:r>
                          </w:p>
                          <w:p w14:paraId="0F99B588" w14:textId="47B45A99" w:rsidR="00F55611" w:rsidRDefault="00396B71" w:rsidP="00B174BA">
                            <w:pPr>
                              <w:spacing w:after="0"/>
                            </w:pPr>
                            <w:r>
                              <w:t xml:space="preserve">-void </w:t>
                            </w:r>
                            <w:proofErr w:type="spellStart"/>
                            <w:proofErr w:type="gramStart"/>
                            <w:r>
                              <w:t>printNames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);</w:t>
                            </w:r>
                          </w:p>
                          <w:p w14:paraId="6D047705" w14:textId="56110421" w:rsidR="00396B71" w:rsidRDefault="00396B71" w:rsidP="00B174BA">
                            <w:pPr>
                              <w:spacing w:after="0"/>
                            </w:pPr>
                            <w:r>
                              <w:t xml:space="preserve">-void </w:t>
                            </w:r>
                            <w:proofErr w:type="spellStart"/>
                            <w:proofErr w:type="gramStart"/>
                            <w:r>
                              <w:t>listExits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);</w:t>
                            </w:r>
                          </w:p>
                          <w:p w14:paraId="65D850E9" w14:textId="34CC437A" w:rsidR="00396B71" w:rsidRDefault="00396B71" w:rsidP="00B174BA">
                            <w:pPr>
                              <w:spacing w:after="0"/>
                            </w:pPr>
                            <w:r>
                              <w:t xml:space="preserve">-void </w:t>
                            </w:r>
                            <w:proofErr w:type="spellStart"/>
                            <w:proofErr w:type="gramStart"/>
                            <w:r>
                              <w:t>listTreasures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);</w:t>
                            </w:r>
                          </w:p>
                          <w:p w14:paraId="1B456E86" w14:textId="488C48D4" w:rsidR="00396B71" w:rsidRDefault="00396B71" w:rsidP="00B174BA">
                            <w:pPr>
                              <w:spacing w:after="0"/>
                            </w:pPr>
                            <w:r>
                              <w:t xml:space="preserve">-void </w:t>
                            </w:r>
                            <w:proofErr w:type="gramStart"/>
                            <w:r>
                              <w:t>describe(</w:t>
                            </w:r>
                            <w:proofErr w:type="gramEnd"/>
                            <w:r>
                              <w:t>);</w:t>
                            </w:r>
                          </w:p>
                          <w:p w14:paraId="37C357D2" w14:textId="0DAD5023" w:rsidR="00B20D5B" w:rsidRDefault="00B20D5B" w:rsidP="00B174BA">
                            <w:pPr>
                              <w:spacing w:after="0"/>
                            </w:pPr>
                            <w:r>
                              <w:t xml:space="preserve"> </w:t>
                            </w:r>
                          </w:p>
                          <w:p w14:paraId="50246CB5" w14:textId="77777777" w:rsidR="00B174BA" w:rsidRDefault="00B174BA" w:rsidP="00B174BA"/>
                          <w:p w14:paraId="35E342D6" w14:textId="6A87EF52" w:rsidR="00B174BA" w:rsidRDefault="00B174BA" w:rsidP="0004251C">
                            <w:pPr>
                              <w:jc w:val="center"/>
                            </w:pPr>
                          </w:p>
                          <w:p w14:paraId="7BF505FC" w14:textId="01F395A7" w:rsidR="00B174BA" w:rsidRDefault="00B174BA" w:rsidP="0004251C">
                            <w:pPr>
                              <w:jc w:val="center"/>
                            </w:pPr>
                          </w:p>
                          <w:p w14:paraId="78C0D9F1" w14:textId="1975EE30" w:rsidR="00B174BA" w:rsidRDefault="00B174BA" w:rsidP="0004251C">
                            <w:pPr>
                              <w:jc w:val="center"/>
                            </w:pPr>
                          </w:p>
                          <w:p w14:paraId="5C3F66C0" w14:textId="0755C040" w:rsidR="00B174BA" w:rsidRDefault="00B174BA" w:rsidP="0004251C">
                            <w:pPr>
                              <w:jc w:val="center"/>
                            </w:pPr>
                          </w:p>
                          <w:p w14:paraId="7FBD0B52" w14:textId="77777777" w:rsidR="00B174BA" w:rsidRDefault="00B174BA" w:rsidP="0004251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ACB494" id="Rectangle 2" o:spid="_x0000_s1028" style="position:absolute;margin-left:144.5pt;margin-top:12.55pt;width:206pt;height:27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" fillcolor="white [3201]" strokecolor="black [3213]" strokeweight="1pt">
                <v:textbox>
                  <w:txbxContent>
                    <w:p w14:paraId="20968BA8" w14:textId="656F61BE" w:rsidR="0004251C" w:rsidRDefault="0004251C" w:rsidP="0004251C">
                      <w:pPr>
                        <w:jc w:val="center"/>
                      </w:pPr>
                      <w:r>
                        <w:t>Location</w:t>
                      </w:r>
                    </w:p>
                    <w:p w14:paraId="7D05A8A9" w14:textId="10F1BAFA" w:rsidR="00B174BA" w:rsidRDefault="00B174BA" w:rsidP="00B174BA">
                      <w:pPr>
                        <w:spacing w:after="0"/>
                      </w:pPr>
                      <w:r>
                        <w:t>Variables:</w:t>
                      </w:r>
                    </w:p>
                    <w:p w14:paraId="2CA9DBCD" w14:textId="4605A07C" w:rsidR="00B174BA" w:rsidRDefault="00B174BA" w:rsidP="00B174BA">
                      <w:pPr>
                        <w:spacing w:after="0"/>
                      </w:pPr>
                      <w:r>
                        <w:t>-string name;</w:t>
                      </w:r>
                    </w:p>
                    <w:p w14:paraId="6E7F13AE" w14:textId="3C0DC854" w:rsidR="00B174BA" w:rsidRDefault="00B174BA" w:rsidP="00B174BA">
                      <w:pPr>
                        <w:spacing w:after="0"/>
                      </w:pPr>
                      <w:r>
                        <w:t xml:space="preserve">-string </w:t>
                      </w:r>
                      <w:proofErr w:type="spellStart"/>
                      <w:r>
                        <w:t>descr</w:t>
                      </w:r>
                      <w:proofErr w:type="spellEnd"/>
                      <w:r>
                        <w:t>;</w:t>
                      </w:r>
                    </w:p>
                    <w:p w14:paraId="77CB0193" w14:textId="176C7B50" w:rsidR="00B174BA" w:rsidRDefault="00B20D5B" w:rsidP="00B174BA">
                      <w:pPr>
                        <w:spacing w:after="0"/>
                      </w:pPr>
                      <w:r>
                        <w:t>-list &lt;exit&gt; exits;</w:t>
                      </w:r>
                    </w:p>
                    <w:p w14:paraId="31D2B3D2" w14:textId="77777777" w:rsidR="00B20D5B" w:rsidRDefault="00B20D5B" w:rsidP="00B174BA">
                      <w:pPr>
                        <w:spacing w:after="0"/>
                      </w:pPr>
                      <w:r>
                        <w:t>-list &lt;Treasure&gt; inventory;</w:t>
                      </w:r>
                    </w:p>
                    <w:p w14:paraId="43EDC6B3" w14:textId="77777777" w:rsidR="00B20D5B" w:rsidRDefault="00B20D5B" w:rsidP="00B174BA">
                      <w:pPr>
                        <w:spacing w:after="0"/>
                      </w:pPr>
                    </w:p>
                    <w:p w14:paraId="4CE7F467" w14:textId="3A831E1E" w:rsidR="00B20D5B" w:rsidRDefault="00B20D5B" w:rsidP="00B174BA">
                      <w:pPr>
                        <w:spacing w:after="0"/>
                      </w:pPr>
                      <w:r>
                        <w:t>Methods:</w:t>
                      </w:r>
                    </w:p>
                    <w:p w14:paraId="53272DF4" w14:textId="0AE4E2DC" w:rsidR="00DD70AF" w:rsidRDefault="00DD70AF" w:rsidP="00B174BA">
                      <w:pPr>
                        <w:spacing w:after="0"/>
                      </w:pPr>
                      <w:r>
                        <w:t>-friend class Crawlspace;</w:t>
                      </w:r>
                    </w:p>
                    <w:p w14:paraId="09DFCED8" w14:textId="1547C4CC" w:rsidR="00DD70AF" w:rsidRDefault="00DD70AF" w:rsidP="00B174BA">
                      <w:pPr>
                        <w:spacing w:after="0"/>
                      </w:pPr>
                      <w:r>
                        <w:t xml:space="preserve">-void </w:t>
                      </w:r>
                      <w:proofErr w:type="gramStart"/>
                      <w:r>
                        <w:t>dig(</w:t>
                      </w:r>
                      <w:proofErr w:type="gramEnd"/>
                      <w:r>
                        <w:t>exit E);</w:t>
                      </w:r>
                    </w:p>
                    <w:p w14:paraId="7D55729D" w14:textId="290E2208" w:rsidR="00DD70AF" w:rsidRDefault="00DD70AF" w:rsidP="00B174BA">
                      <w:pPr>
                        <w:spacing w:after="0"/>
                      </w:pPr>
                      <w:r>
                        <w:t xml:space="preserve">-void </w:t>
                      </w:r>
                      <w:proofErr w:type="gramStart"/>
                      <w:r>
                        <w:t>drop(</w:t>
                      </w:r>
                      <w:proofErr w:type="gramEnd"/>
                      <w:r>
                        <w:t>Treasure T);</w:t>
                      </w:r>
                    </w:p>
                    <w:p w14:paraId="6E3A27F5" w14:textId="70D2C1E7" w:rsidR="00F55611" w:rsidRDefault="00F55611" w:rsidP="00B174BA">
                      <w:pPr>
                        <w:spacing w:after="0"/>
                      </w:pPr>
                      <w:r>
                        <w:t>-</w:t>
                      </w:r>
                      <w:proofErr w:type="gramStart"/>
                      <w:r>
                        <w:t>Location(</w:t>
                      </w:r>
                      <w:proofErr w:type="gramEnd"/>
                      <w:r>
                        <w:t xml:space="preserve">string name, string </w:t>
                      </w:r>
                      <w:proofErr w:type="spellStart"/>
                      <w:r>
                        <w:t>descr</w:t>
                      </w:r>
                      <w:proofErr w:type="spellEnd"/>
                      <w:r>
                        <w:t>);</w:t>
                      </w:r>
                    </w:p>
                    <w:p w14:paraId="60659CEC" w14:textId="2F640247" w:rsidR="00F55611" w:rsidRDefault="00F55611" w:rsidP="00B174BA">
                      <w:pPr>
                        <w:spacing w:after="0"/>
                      </w:pPr>
                      <w:r>
                        <w:t xml:space="preserve">-int </w:t>
                      </w:r>
                      <w:proofErr w:type="spellStart"/>
                      <w:proofErr w:type="gramStart"/>
                      <w:r>
                        <w:t>exitLocation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string name);</w:t>
                      </w:r>
                    </w:p>
                    <w:p w14:paraId="523BB07E" w14:textId="4757D52B" w:rsidR="00F55611" w:rsidRDefault="00F55611" w:rsidP="00B174BA">
                      <w:pPr>
                        <w:spacing w:after="0"/>
                      </w:pPr>
                      <w:r>
                        <w:t xml:space="preserve">-Object* </w:t>
                      </w:r>
                      <w:proofErr w:type="gramStart"/>
                      <w:r>
                        <w:t>find(</w:t>
                      </w:r>
                      <w:proofErr w:type="gramEnd"/>
                      <w:r>
                        <w:t>string name);</w:t>
                      </w:r>
                    </w:p>
                    <w:p w14:paraId="0F99B588" w14:textId="47B45A99" w:rsidR="00F55611" w:rsidRDefault="00396B71" w:rsidP="00B174BA">
                      <w:pPr>
                        <w:spacing w:after="0"/>
                      </w:pPr>
                      <w:r>
                        <w:t xml:space="preserve">-void </w:t>
                      </w:r>
                      <w:proofErr w:type="spellStart"/>
                      <w:proofErr w:type="gramStart"/>
                      <w:r>
                        <w:t>printNames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);</w:t>
                      </w:r>
                    </w:p>
                    <w:p w14:paraId="6D047705" w14:textId="56110421" w:rsidR="00396B71" w:rsidRDefault="00396B71" w:rsidP="00B174BA">
                      <w:pPr>
                        <w:spacing w:after="0"/>
                      </w:pPr>
                      <w:r>
                        <w:t xml:space="preserve">-void </w:t>
                      </w:r>
                      <w:proofErr w:type="spellStart"/>
                      <w:proofErr w:type="gramStart"/>
                      <w:r>
                        <w:t>listExits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);</w:t>
                      </w:r>
                    </w:p>
                    <w:p w14:paraId="65D850E9" w14:textId="34CC437A" w:rsidR="00396B71" w:rsidRDefault="00396B71" w:rsidP="00B174BA">
                      <w:pPr>
                        <w:spacing w:after="0"/>
                      </w:pPr>
                      <w:r>
                        <w:t xml:space="preserve">-void </w:t>
                      </w:r>
                      <w:proofErr w:type="spellStart"/>
                      <w:proofErr w:type="gramStart"/>
                      <w:r>
                        <w:t>listTreasures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);</w:t>
                      </w:r>
                    </w:p>
                    <w:p w14:paraId="1B456E86" w14:textId="488C48D4" w:rsidR="00396B71" w:rsidRDefault="00396B71" w:rsidP="00B174BA">
                      <w:pPr>
                        <w:spacing w:after="0"/>
                      </w:pPr>
                      <w:r>
                        <w:t xml:space="preserve">-void </w:t>
                      </w:r>
                      <w:proofErr w:type="gramStart"/>
                      <w:r>
                        <w:t>describe(</w:t>
                      </w:r>
                      <w:proofErr w:type="gramEnd"/>
                      <w:r>
                        <w:t>);</w:t>
                      </w:r>
                    </w:p>
                    <w:p w14:paraId="37C357D2" w14:textId="0DAD5023" w:rsidR="00B20D5B" w:rsidRDefault="00B20D5B" w:rsidP="00B174BA">
                      <w:pPr>
                        <w:spacing w:after="0"/>
                      </w:pPr>
                      <w:r>
                        <w:t xml:space="preserve"> </w:t>
                      </w:r>
                    </w:p>
                    <w:p w14:paraId="50246CB5" w14:textId="77777777" w:rsidR="00B174BA" w:rsidRDefault="00B174BA" w:rsidP="00B174BA"/>
                    <w:p w14:paraId="35E342D6" w14:textId="6A87EF52" w:rsidR="00B174BA" w:rsidRDefault="00B174BA" w:rsidP="0004251C">
                      <w:pPr>
                        <w:jc w:val="center"/>
                      </w:pPr>
                    </w:p>
                    <w:p w14:paraId="7BF505FC" w14:textId="01F395A7" w:rsidR="00B174BA" w:rsidRDefault="00B174BA" w:rsidP="0004251C">
                      <w:pPr>
                        <w:jc w:val="center"/>
                      </w:pPr>
                    </w:p>
                    <w:p w14:paraId="78C0D9F1" w14:textId="1975EE30" w:rsidR="00B174BA" w:rsidRDefault="00B174BA" w:rsidP="0004251C">
                      <w:pPr>
                        <w:jc w:val="center"/>
                      </w:pPr>
                    </w:p>
                    <w:p w14:paraId="5C3F66C0" w14:textId="0755C040" w:rsidR="00B174BA" w:rsidRDefault="00B174BA" w:rsidP="0004251C">
                      <w:pPr>
                        <w:jc w:val="center"/>
                      </w:pPr>
                    </w:p>
                    <w:p w14:paraId="7FBD0B52" w14:textId="77777777" w:rsidR="00B174BA" w:rsidRDefault="00B174BA" w:rsidP="0004251C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35539CEA" w14:textId="298323B4" w:rsidR="00461C6A" w:rsidRPr="00461C6A" w:rsidRDefault="00461C6A" w:rsidP="00461C6A"/>
    <w:p w14:paraId="1342CA1B" w14:textId="38F4B473" w:rsidR="00461C6A" w:rsidRPr="00461C6A" w:rsidRDefault="00CE7830" w:rsidP="00461C6A"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EBB7B58" wp14:editId="64E03728">
                <wp:simplePos x="0" y="0"/>
                <wp:positionH relativeFrom="column">
                  <wp:posOffset>1282700</wp:posOffset>
                </wp:positionH>
                <wp:positionV relativeFrom="paragraph">
                  <wp:posOffset>90170</wp:posOffset>
                </wp:positionV>
                <wp:extent cx="552450" cy="0"/>
                <wp:effectExtent l="0" t="76200" r="19050" b="952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24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9B9C412" id="Straight Arrow Connector 22" o:spid="_x0000_s1026" type="#_x0000_t32" style="position:absolute;margin-left:101pt;margin-top:7.1pt;width:43.5pt;height:0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4FCC995" wp14:editId="2B550991">
                <wp:simplePos x="0" y="0"/>
                <wp:positionH relativeFrom="column">
                  <wp:posOffset>4864100</wp:posOffset>
                </wp:positionH>
                <wp:positionV relativeFrom="paragraph">
                  <wp:posOffset>90170</wp:posOffset>
                </wp:positionV>
                <wp:extent cx="1695450" cy="1460500"/>
                <wp:effectExtent l="0" t="0" r="19050" b="254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95450" cy="14605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432503" w14:textId="3FDC0E7D" w:rsidR="0004251C" w:rsidRDefault="002D08BE" w:rsidP="0004251C">
                            <w:pPr>
                              <w:jc w:val="center"/>
                            </w:pPr>
                            <w:r>
                              <w:t>Exit</w:t>
                            </w:r>
                          </w:p>
                          <w:p w14:paraId="64BB5797" w14:textId="679A410F" w:rsidR="004A400D" w:rsidRDefault="00885912" w:rsidP="004A400D">
                            <w:pPr>
                              <w:spacing w:after="0" w:line="240" w:lineRule="auto"/>
                            </w:pPr>
                            <w:r>
                              <w:t>Methods:</w:t>
                            </w:r>
                          </w:p>
                          <w:p w14:paraId="23BED0F7" w14:textId="3691BC9E" w:rsidR="00885912" w:rsidRDefault="00885912" w:rsidP="004A400D">
                            <w:pPr>
                              <w:spacing w:after="0" w:line="240" w:lineRule="auto"/>
                            </w:pPr>
                            <w:r>
                              <w:t>-</w:t>
                            </w:r>
                            <w:proofErr w:type="gramStart"/>
                            <w:r>
                              <w:t>Exit(</w:t>
                            </w:r>
                            <w:proofErr w:type="gramEnd"/>
                            <w:r>
                              <w:t xml:space="preserve">int </w:t>
                            </w:r>
                            <w:proofErr w:type="spellStart"/>
                            <w:r>
                              <w:t>where_to</w:t>
                            </w:r>
                            <w:proofErr w:type="spellEnd"/>
                            <w:r>
                              <w:t xml:space="preserve">, string name, string </w:t>
                            </w:r>
                            <w:proofErr w:type="spellStart"/>
                            <w:r>
                              <w:t>descr</w:t>
                            </w:r>
                            <w:proofErr w:type="spellEnd"/>
                            <w:r>
                              <w:t>);</w:t>
                            </w:r>
                          </w:p>
                          <w:p w14:paraId="5DE021B2" w14:textId="0F1CFC0C" w:rsidR="00885912" w:rsidRDefault="00240982" w:rsidP="004A400D">
                            <w:pPr>
                              <w:spacing w:after="0" w:line="240" w:lineRule="auto"/>
                            </w:pPr>
                            <w:r>
                              <w:t xml:space="preserve">-Object* </w:t>
                            </w:r>
                            <w:proofErr w:type="spellStart"/>
                            <w:proofErr w:type="gramStart"/>
                            <w:r>
                              <w:t>takeme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);</w:t>
                            </w:r>
                          </w:p>
                          <w:p w14:paraId="1FB0A0C1" w14:textId="77777777" w:rsidR="004A400D" w:rsidRDefault="004A400D" w:rsidP="004A400D">
                            <w:pPr>
                              <w:spacing w:line="240" w:lineRule="auto"/>
                            </w:pPr>
                          </w:p>
                          <w:p w14:paraId="254D8409" w14:textId="77777777" w:rsidR="004A400D" w:rsidRDefault="004A400D" w:rsidP="004A400D"/>
                          <w:p w14:paraId="1DEA3FC6" w14:textId="77777777" w:rsidR="00DC7D6E" w:rsidRDefault="00DC7D6E" w:rsidP="0004251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FCC995" id="Rectangle 3" o:spid="_x0000_s1029" style="position:absolute;margin-left:383pt;margin-top:7.1pt;width:133.5pt;height:1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" fillcolor="white [3201]" strokecolor="black [3213]" strokeweight="1pt">
                <v:textbox>
                  <w:txbxContent>
                    <w:p w14:paraId="1C432503" w14:textId="3FDC0E7D" w:rsidR="0004251C" w:rsidRDefault="002D08BE" w:rsidP="0004251C">
                      <w:pPr>
                        <w:jc w:val="center"/>
                      </w:pPr>
                      <w:r>
                        <w:t>Exit</w:t>
                      </w:r>
                    </w:p>
                    <w:p w14:paraId="64BB5797" w14:textId="679A410F" w:rsidR="004A400D" w:rsidRDefault="00885912" w:rsidP="004A400D">
                      <w:pPr>
                        <w:spacing w:after="0" w:line="240" w:lineRule="auto"/>
                      </w:pPr>
                      <w:r>
                        <w:t>Methods:</w:t>
                      </w:r>
                    </w:p>
                    <w:p w14:paraId="23BED0F7" w14:textId="3691BC9E" w:rsidR="00885912" w:rsidRDefault="00885912" w:rsidP="004A400D">
                      <w:pPr>
                        <w:spacing w:after="0" w:line="240" w:lineRule="auto"/>
                      </w:pPr>
                      <w:r>
                        <w:t>-</w:t>
                      </w:r>
                      <w:proofErr w:type="gramStart"/>
                      <w:r>
                        <w:t>Exit(</w:t>
                      </w:r>
                      <w:proofErr w:type="gramEnd"/>
                      <w:r>
                        <w:t xml:space="preserve">int </w:t>
                      </w:r>
                      <w:proofErr w:type="spellStart"/>
                      <w:r>
                        <w:t>where_to</w:t>
                      </w:r>
                      <w:proofErr w:type="spellEnd"/>
                      <w:r>
                        <w:t xml:space="preserve">, string name, string </w:t>
                      </w:r>
                      <w:proofErr w:type="spellStart"/>
                      <w:r>
                        <w:t>descr</w:t>
                      </w:r>
                      <w:proofErr w:type="spellEnd"/>
                      <w:r>
                        <w:t>);</w:t>
                      </w:r>
                    </w:p>
                    <w:p w14:paraId="5DE021B2" w14:textId="0F1CFC0C" w:rsidR="00885912" w:rsidRDefault="00240982" w:rsidP="004A400D">
                      <w:pPr>
                        <w:spacing w:after="0" w:line="240" w:lineRule="auto"/>
                      </w:pPr>
                      <w:r>
                        <w:t xml:space="preserve">-Object* </w:t>
                      </w:r>
                      <w:proofErr w:type="spellStart"/>
                      <w:proofErr w:type="gramStart"/>
                      <w:r>
                        <w:t>takeme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);</w:t>
                      </w:r>
                    </w:p>
                    <w:p w14:paraId="1FB0A0C1" w14:textId="77777777" w:rsidR="004A400D" w:rsidRDefault="004A400D" w:rsidP="004A400D">
                      <w:pPr>
                        <w:spacing w:line="240" w:lineRule="auto"/>
                      </w:pPr>
                    </w:p>
                    <w:p w14:paraId="254D8409" w14:textId="77777777" w:rsidR="004A400D" w:rsidRDefault="004A400D" w:rsidP="004A400D"/>
                    <w:p w14:paraId="1DEA3FC6" w14:textId="77777777" w:rsidR="00DC7D6E" w:rsidRDefault="00DC7D6E" w:rsidP="0004251C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10AF63FB" w14:textId="6A7EBB6F" w:rsidR="00461C6A" w:rsidRPr="00461C6A" w:rsidRDefault="00461C6A" w:rsidP="00461C6A"/>
    <w:p w14:paraId="66E25286" w14:textId="1AE6230F" w:rsidR="00461C6A" w:rsidRPr="00461C6A" w:rsidRDefault="00312EE5" w:rsidP="00461C6A"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9DBB6D1" wp14:editId="1CA0ACFA">
                <wp:simplePos x="0" y="0"/>
                <wp:positionH relativeFrom="column">
                  <wp:posOffset>4451350</wp:posOffset>
                </wp:positionH>
                <wp:positionV relativeFrom="paragraph">
                  <wp:posOffset>128270</wp:posOffset>
                </wp:positionV>
                <wp:extent cx="412750" cy="0"/>
                <wp:effectExtent l="38100" t="76200" r="0" b="952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27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822EE70" id="Straight Arrow Connector 24" o:spid="_x0000_s1026" type="#_x0000_t32" style="position:absolute;margin-left:350.5pt;margin-top:10.1pt;width:32.5pt;height:0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" strokecolor="black [3200]" strokeweight=".5pt">
                <v:stroke endarrow="block" joinstyle="miter"/>
              </v:shape>
            </w:pict>
          </mc:Fallback>
        </mc:AlternateContent>
      </w:r>
    </w:p>
    <w:p w14:paraId="65D2B60C" w14:textId="67377439" w:rsidR="00461C6A" w:rsidRPr="00461C6A" w:rsidRDefault="00FB21A2" w:rsidP="00461C6A"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A84C735" wp14:editId="268B4D6C">
                <wp:simplePos x="0" y="0"/>
                <wp:positionH relativeFrom="column">
                  <wp:posOffset>4787900</wp:posOffset>
                </wp:positionH>
                <wp:positionV relativeFrom="paragraph">
                  <wp:posOffset>71120</wp:posOffset>
                </wp:positionV>
                <wp:extent cx="0" cy="0"/>
                <wp:effectExtent l="0" t="0" r="0" b="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F586696" id="Straight Arrow Connector 18" o:spid="_x0000_s1026" type="#_x0000_t32" style="position:absolute;margin-left:377pt;margin-top:5.6pt;width:0;height:0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" strokecolor="#4472c4 [3204]" strokeweight=".5pt">
                <v:stroke endarrow="block" joinstyle="miter"/>
              </v:shape>
            </w:pict>
          </mc:Fallback>
        </mc:AlternateContent>
      </w:r>
    </w:p>
    <w:p w14:paraId="6B04713D" w14:textId="1047D5A1" w:rsidR="00461C6A" w:rsidRPr="00461C6A" w:rsidRDefault="00461C6A" w:rsidP="00461C6A"/>
    <w:p w14:paraId="54205FE1" w14:textId="1285707F" w:rsidR="00461C6A" w:rsidRPr="00461C6A" w:rsidRDefault="00461C6A" w:rsidP="00461C6A"/>
    <w:p w14:paraId="1917EF5C" w14:textId="60240599" w:rsidR="00461C6A" w:rsidRPr="00461C6A" w:rsidRDefault="00461C6A" w:rsidP="00461C6A"/>
    <w:p w14:paraId="14BE61D9" w14:textId="2C86A0AE" w:rsidR="00461C6A" w:rsidRPr="00461C6A" w:rsidRDefault="00E6072C" w:rsidP="00461C6A"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3CEED0E" wp14:editId="5746E2FB">
                <wp:simplePos x="0" y="0"/>
                <wp:positionH relativeFrom="column">
                  <wp:posOffset>844550</wp:posOffset>
                </wp:positionH>
                <wp:positionV relativeFrom="paragraph">
                  <wp:posOffset>27305</wp:posOffset>
                </wp:positionV>
                <wp:extent cx="0" cy="577850"/>
                <wp:effectExtent l="0" t="0" r="38100" b="3175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778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7BA0F2" id="Straight Connector 30" o:spid="_x0000_s1026" style="position:absolute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6.5pt,2.15pt" to="66.5pt,4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F12DDCD" wp14:editId="5F92F6BD">
                <wp:simplePos x="0" y="0"/>
                <wp:positionH relativeFrom="column">
                  <wp:posOffset>844550</wp:posOffset>
                </wp:positionH>
                <wp:positionV relativeFrom="paragraph">
                  <wp:posOffset>27305</wp:posOffset>
                </wp:positionV>
                <wp:extent cx="990600" cy="0"/>
                <wp:effectExtent l="0" t="76200" r="19050" b="9525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906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3B1717A" id="Straight Arrow Connector 29" o:spid="_x0000_s1026" type="#_x0000_t32" style="position:absolute;margin-left:66.5pt;margin-top:2.15pt;width:78pt;height:0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" strokecolor="black [3200]" strokeweight=".5pt">
                <v:stroke endarrow="block" joinstyle="miter"/>
              </v:shape>
            </w:pict>
          </mc:Fallback>
        </mc:AlternateContent>
      </w:r>
    </w:p>
    <w:p w14:paraId="675A6474" w14:textId="5A5FB466" w:rsidR="00461C6A" w:rsidRPr="00461C6A" w:rsidRDefault="00A35D08" w:rsidP="00461C6A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6056987" wp14:editId="26B276A3">
                <wp:simplePos x="0" y="0"/>
                <wp:positionH relativeFrom="column">
                  <wp:posOffset>-660400</wp:posOffset>
                </wp:positionH>
                <wp:positionV relativeFrom="paragraph">
                  <wp:posOffset>319405</wp:posOffset>
                </wp:positionV>
                <wp:extent cx="2216150" cy="3632200"/>
                <wp:effectExtent l="0" t="0" r="12700" b="254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6150" cy="36322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B87CA1" w14:textId="6A4621D0" w:rsidR="000E1F7F" w:rsidRDefault="000E1F7F" w:rsidP="00EF4A4B">
                            <w:pPr>
                              <w:spacing w:after="0"/>
                              <w:jc w:val="center"/>
                            </w:pPr>
                            <w:r>
                              <w:t>Explorer:</w:t>
                            </w:r>
                          </w:p>
                          <w:p w14:paraId="1F8C0D58" w14:textId="6F45FD75" w:rsidR="000E1F7F" w:rsidRDefault="0052239A" w:rsidP="0052239A">
                            <w:pPr>
                              <w:spacing w:after="0"/>
                            </w:pPr>
                            <w:r>
                              <w:t>Variables:</w:t>
                            </w:r>
                          </w:p>
                          <w:p w14:paraId="79868D21" w14:textId="2AE5F0C8" w:rsidR="0052239A" w:rsidRDefault="000836F6" w:rsidP="0052239A">
                            <w:pPr>
                              <w:spacing w:after="0"/>
                            </w:pPr>
                            <w:r>
                              <w:t>-string name;</w:t>
                            </w:r>
                          </w:p>
                          <w:p w14:paraId="5253003F" w14:textId="7A18E591" w:rsidR="000836F6" w:rsidRDefault="000836F6" w:rsidP="0052239A">
                            <w:pPr>
                              <w:spacing w:after="0"/>
                            </w:pPr>
                            <w:r>
                              <w:t xml:space="preserve">-Location* </w:t>
                            </w:r>
                            <w:proofErr w:type="spellStart"/>
                            <w:r>
                              <w:t>currentLoc</w:t>
                            </w:r>
                            <w:proofErr w:type="spellEnd"/>
                            <w:r>
                              <w:t>;</w:t>
                            </w:r>
                          </w:p>
                          <w:p w14:paraId="282BEE81" w14:textId="65C0A8ED" w:rsidR="000836F6" w:rsidRDefault="000836F6" w:rsidP="0052239A">
                            <w:pPr>
                              <w:spacing w:after="0"/>
                            </w:pPr>
                            <w:r>
                              <w:t>-int score;</w:t>
                            </w:r>
                          </w:p>
                          <w:p w14:paraId="2B1D7B5E" w14:textId="69F51350" w:rsidR="000836F6" w:rsidRDefault="000836F6" w:rsidP="0052239A">
                            <w:pPr>
                              <w:spacing w:after="0"/>
                            </w:pPr>
                            <w:r>
                              <w:t>-</w:t>
                            </w:r>
                            <w:r w:rsidR="002F0A5C">
                              <w:t>vector &lt;Location&gt; treas</w:t>
                            </w:r>
                            <w:r w:rsidR="00AC2DDB">
                              <w:t>ures;</w:t>
                            </w:r>
                          </w:p>
                          <w:p w14:paraId="79F2D13B" w14:textId="7351B739" w:rsidR="00AC2DDB" w:rsidRDefault="00AC2DDB" w:rsidP="0052239A">
                            <w:pPr>
                              <w:spacing w:after="0"/>
                            </w:pPr>
                          </w:p>
                          <w:p w14:paraId="20EEEA0A" w14:textId="30A9D161" w:rsidR="00AC2DDB" w:rsidRDefault="00AC2DDB" w:rsidP="0052239A">
                            <w:pPr>
                              <w:spacing w:after="0"/>
                            </w:pPr>
                            <w:r>
                              <w:t>Methods:</w:t>
                            </w:r>
                            <w:r>
                              <w:br/>
                              <w:t>-</w:t>
                            </w:r>
                            <w:proofErr w:type="gramStart"/>
                            <w:r>
                              <w:t>Explorer(</w:t>
                            </w:r>
                            <w:proofErr w:type="gramEnd"/>
                            <w:r>
                              <w:t>string name, int score, int location);</w:t>
                            </w:r>
                          </w:p>
                          <w:p w14:paraId="7DD250F9" w14:textId="2F7710D7" w:rsidR="00461C6A" w:rsidRDefault="00461C6A" w:rsidP="0052239A">
                            <w:pPr>
                              <w:spacing w:after="0"/>
                            </w:pPr>
                            <w:r>
                              <w:t xml:space="preserve">-void </w:t>
                            </w:r>
                            <w:proofErr w:type="spellStart"/>
                            <w:proofErr w:type="gramStart"/>
                            <w:r>
                              <w:t>getName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);</w:t>
                            </w:r>
                          </w:p>
                          <w:p w14:paraId="69CF3B07" w14:textId="05CDD283" w:rsidR="00461C6A" w:rsidRDefault="00461C6A" w:rsidP="0052239A">
                            <w:pPr>
                              <w:spacing w:after="0"/>
                            </w:pPr>
                            <w:r>
                              <w:t xml:space="preserve">-void </w:t>
                            </w:r>
                            <w:proofErr w:type="spellStart"/>
                            <w:proofErr w:type="gramStart"/>
                            <w:r>
                              <w:t>getLocation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);</w:t>
                            </w:r>
                          </w:p>
                          <w:p w14:paraId="4411AD3A" w14:textId="7FC3A710" w:rsidR="00461C6A" w:rsidRDefault="00406A34" w:rsidP="0052239A">
                            <w:pPr>
                              <w:spacing w:after="0"/>
                            </w:pPr>
                            <w:r>
                              <w:t xml:space="preserve">-void </w:t>
                            </w:r>
                            <w:proofErr w:type="spellStart"/>
                            <w:proofErr w:type="gramStart"/>
                            <w:r>
                              <w:t>getScore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);</w:t>
                            </w:r>
                          </w:p>
                          <w:p w14:paraId="0FED1C68" w14:textId="6AB7081E" w:rsidR="00406A34" w:rsidRDefault="00406A34" w:rsidP="0052239A">
                            <w:pPr>
                              <w:spacing w:after="0"/>
                            </w:pPr>
                            <w:r>
                              <w:t xml:space="preserve">-void </w:t>
                            </w:r>
                            <w:proofErr w:type="spellStart"/>
                            <w:proofErr w:type="gramStart"/>
                            <w:r>
                              <w:t>setName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 w:rsidR="00521E58">
                              <w:t xml:space="preserve">string </w:t>
                            </w:r>
                            <w:proofErr w:type="spellStart"/>
                            <w:r w:rsidR="00521E58">
                              <w:t>inputName</w:t>
                            </w:r>
                            <w:proofErr w:type="spellEnd"/>
                            <w:r>
                              <w:t>);</w:t>
                            </w:r>
                          </w:p>
                          <w:p w14:paraId="025C9416" w14:textId="155B567A" w:rsidR="00406A34" w:rsidRDefault="00406A34" w:rsidP="0052239A">
                            <w:pPr>
                              <w:spacing w:after="0"/>
                            </w:pPr>
                            <w:r>
                              <w:t xml:space="preserve">-void </w:t>
                            </w:r>
                            <w:proofErr w:type="spellStart"/>
                            <w:proofErr w:type="gramStart"/>
                            <w:r>
                              <w:t>setLocation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 w:rsidR="00521E58">
                              <w:t xml:space="preserve">string </w:t>
                            </w:r>
                            <w:r w:rsidR="001F3628">
                              <w:t xml:space="preserve"> </w:t>
                            </w:r>
                            <w:proofErr w:type="spellStart"/>
                            <w:r w:rsidR="001F3628">
                              <w:t>inputLocation</w:t>
                            </w:r>
                            <w:proofErr w:type="spellEnd"/>
                            <w:r>
                              <w:t>);</w:t>
                            </w:r>
                          </w:p>
                          <w:p w14:paraId="3604B6F4" w14:textId="68235C0A" w:rsidR="00406A34" w:rsidRDefault="00406A34" w:rsidP="0052239A">
                            <w:pPr>
                              <w:spacing w:after="0"/>
                            </w:pPr>
                            <w:r>
                              <w:t xml:space="preserve">-void </w:t>
                            </w:r>
                            <w:proofErr w:type="spellStart"/>
                            <w:proofErr w:type="gramStart"/>
                            <w:r>
                              <w:t>setScore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 w:rsidR="001F3628">
                              <w:t xml:space="preserve">string </w:t>
                            </w:r>
                            <w:proofErr w:type="spellStart"/>
                            <w:r w:rsidR="001F3628">
                              <w:t>inputScore</w:t>
                            </w:r>
                            <w:proofErr w:type="spellEnd"/>
                            <w:r>
                              <w:t>);</w:t>
                            </w:r>
                          </w:p>
                          <w:p w14:paraId="60CA7CD4" w14:textId="06BB72D5" w:rsidR="00406A34" w:rsidRDefault="00406A34" w:rsidP="0052239A">
                            <w:pPr>
                              <w:spacing w:after="0"/>
                            </w:pPr>
                            <w:r>
                              <w:t xml:space="preserve">-void </w:t>
                            </w:r>
                            <w:proofErr w:type="gramStart"/>
                            <w:r>
                              <w:t>move(</w:t>
                            </w:r>
                            <w:proofErr w:type="gramEnd"/>
                            <w:r>
                              <w:t>string direction);</w:t>
                            </w:r>
                            <w:r w:rsidR="00436E6B">
                              <w:t xml:space="preserve"> </w:t>
                            </w:r>
                          </w:p>
                          <w:p w14:paraId="72B30BC1" w14:textId="15E4007B" w:rsidR="00EF4A4B" w:rsidRDefault="00EF4A4B" w:rsidP="0052239A">
                            <w:pPr>
                              <w:spacing w:after="0"/>
                            </w:pPr>
                            <w:r>
                              <w:t xml:space="preserve">-void </w:t>
                            </w:r>
                            <w:proofErr w:type="spellStart"/>
                            <w:proofErr w:type="gramStart"/>
                            <w:r w:rsidR="008B76F9">
                              <w:t>pickUp</w:t>
                            </w:r>
                            <w:proofErr w:type="spellEnd"/>
                            <w:r w:rsidR="008B76F9">
                              <w:t>( string</w:t>
                            </w:r>
                            <w:proofErr w:type="gramEnd"/>
                            <w:r w:rsidR="008B76F9">
                              <w:t xml:space="preserve"> </w:t>
                            </w:r>
                            <w:proofErr w:type="spellStart"/>
                            <w:r w:rsidR="008B76F9">
                              <w:t>inputDecision</w:t>
                            </w:r>
                            <w:proofErr w:type="spellEnd"/>
                            <w:r w:rsidR="008B76F9">
                              <w:t>);</w:t>
                            </w:r>
                          </w:p>
                          <w:p w14:paraId="42AE3F10" w14:textId="663B6579" w:rsidR="00406A34" w:rsidRDefault="00406A34" w:rsidP="0052239A">
                            <w:pPr>
                              <w:spacing w:after="0"/>
                            </w:pPr>
                            <w:r>
                              <w:t xml:space="preserve">-void </w:t>
                            </w:r>
                            <w:proofErr w:type="gramStart"/>
                            <w:r>
                              <w:t>Exit(</w:t>
                            </w:r>
                            <w:proofErr w:type="gramEnd"/>
                            <w:r>
                              <w:t>);</w:t>
                            </w:r>
                          </w:p>
                          <w:p w14:paraId="0FB0B39E" w14:textId="7308E624" w:rsidR="00EF4A4B" w:rsidRDefault="00EF4A4B" w:rsidP="0052239A">
                            <w:pPr>
                              <w:spacing w:after="0"/>
                            </w:pPr>
                          </w:p>
                          <w:p w14:paraId="5C4FBC15" w14:textId="77777777" w:rsidR="00AC2DDB" w:rsidRDefault="00AC2DDB" w:rsidP="0052239A">
                            <w:pPr>
                              <w:spacing w:after="0"/>
                            </w:pPr>
                          </w:p>
                          <w:p w14:paraId="6AB42CC8" w14:textId="77777777" w:rsidR="0052239A" w:rsidRDefault="0052239A" w:rsidP="000E1F7F"/>
                          <w:p w14:paraId="2A89DEC9" w14:textId="06347D38" w:rsidR="000E1F7F" w:rsidRDefault="000E1F7F" w:rsidP="000E1F7F">
                            <w:pPr>
                              <w:jc w:val="center"/>
                            </w:pPr>
                          </w:p>
                          <w:p w14:paraId="26B489AA" w14:textId="7711FAB3" w:rsidR="000E1F7F" w:rsidRDefault="000E1F7F" w:rsidP="000E1F7F">
                            <w:pPr>
                              <w:jc w:val="center"/>
                            </w:pPr>
                          </w:p>
                          <w:p w14:paraId="07CB8ADC" w14:textId="77777777" w:rsidR="000E1F7F" w:rsidRDefault="000E1F7F" w:rsidP="000E1F7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056987" id="Rectangle 6" o:spid="_x0000_s1030" style="position:absolute;margin-left:-52pt;margin-top:25.15pt;width:174.5pt;height:28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" fillcolor="white [3201]" strokecolor="black [3213]" strokeweight="1pt">
                <v:textbox>
                  <w:txbxContent>
                    <w:p w14:paraId="60B87CA1" w14:textId="6A4621D0" w:rsidR="000E1F7F" w:rsidRDefault="000E1F7F" w:rsidP="00EF4A4B">
                      <w:pPr>
                        <w:spacing w:after="0"/>
                        <w:jc w:val="center"/>
                      </w:pPr>
                      <w:r>
                        <w:t>Explorer:</w:t>
                      </w:r>
                    </w:p>
                    <w:p w14:paraId="1F8C0D58" w14:textId="6F45FD75" w:rsidR="000E1F7F" w:rsidRDefault="0052239A" w:rsidP="0052239A">
                      <w:pPr>
                        <w:spacing w:after="0"/>
                      </w:pPr>
                      <w:r>
                        <w:t>Variables:</w:t>
                      </w:r>
                    </w:p>
                    <w:p w14:paraId="79868D21" w14:textId="2AE5F0C8" w:rsidR="0052239A" w:rsidRDefault="000836F6" w:rsidP="0052239A">
                      <w:pPr>
                        <w:spacing w:after="0"/>
                      </w:pPr>
                      <w:r>
                        <w:t>-string name;</w:t>
                      </w:r>
                    </w:p>
                    <w:p w14:paraId="5253003F" w14:textId="7A18E591" w:rsidR="000836F6" w:rsidRDefault="000836F6" w:rsidP="0052239A">
                      <w:pPr>
                        <w:spacing w:after="0"/>
                      </w:pPr>
                      <w:r>
                        <w:t xml:space="preserve">-Location* </w:t>
                      </w:r>
                      <w:proofErr w:type="spellStart"/>
                      <w:r>
                        <w:t>currentLoc</w:t>
                      </w:r>
                      <w:proofErr w:type="spellEnd"/>
                      <w:r>
                        <w:t>;</w:t>
                      </w:r>
                    </w:p>
                    <w:p w14:paraId="282BEE81" w14:textId="65C0A8ED" w:rsidR="000836F6" w:rsidRDefault="000836F6" w:rsidP="0052239A">
                      <w:pPr>
                        <w:spacing w:after="0"/>
                      </w:pPr>
                      <w:r>
                        <w:t>-int score;</w:t>
                      </w:r>
                    </w:p>
                    <w:p w14:paraId="2B1D7B5E" w14:textId="69F51350" w:rsidR="000836F6" w:rsidRDefault="000836F6" w:rsidP="0052239A">
                      <w:pPr>
                        <w:spacing w:after="0"/>
                      </w:pPr>
                      <w:r>
                        <w:t>-</w:t>
                      </w:r>
                      <w:r w:rsidR="002F0A5C">
                        <w:t>vector &lt;Location&gt; treas</w:t>
                      </w:r>
                      <w:r w:rsidR="00AC2DDB">
                        <w:t>ures;</w:t>
                      </w:r>
                    </w:p>
                    <w:p w14:paraId="79F2D13B" w14:textId="7351B739" w:rsidR="00AC2DDB" w:rsidRDefault="00AC2DDB" w:rsidP="0052239A">
                      <w:pPr>
                        <w:spacing w:after="0"/>
                      </w:pPr>
                    </w:p>
                    <w:p w14:paraId="20EEEA0A" w14:textId="30A9D161" w:rsidR="00AC2DDB" w:rsidRDefault="00AC2DDB" w:rsidP="0052239A">
                      <w:pPr>
                        <w:spacing w:after="0"/>
                      </w:pPr>
                      <w:r>
                        <w:t>Methods:</w:t>
                      </w:r>
                      <w:r>
                        <w:br/>
                        <w:t>-</w:t>
                      </w:r>
                      <w:proofErr w:type="gramStart"/>
                      <w:r>
                        <w:t>Explorer(</w:t>
                      </w:r>
                      <w:proofErr w:type="gramEnd"/>
                      <w:r>
                        <w:t>string name, int score, int location);</w:t>
                      </w:r>
                    </w:p>
                    <w:p w14:paraId="7DD250F9" w14:textId="2F7710D7" w:rsidR="00461C6A" w:rsidRDefault="00461C6A" w:rsidP="0052239A">
                      <w:pPr>
                        <w:spacing w:after="0"/>
                      </w:pPr>
                      <w:r>
                        <w:t xml:space="preserve">-void </w:t>
                      </w:r>
                      <w:proofErr w:type="spellStart"/>
                      <w:proofErr w:type="gramStart"/>
                      <w:r>
                        <w:t>getName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);</w:t>
                      </w:r>
                    </w:p>
                    <w:p w14:paraId="69CF3B07" w14:textId="05CDD283" w:rsidR="00461C6A" w:rsidRDefault="00461C6A" w:rsidP="0052239A">
                      <w:pPr>
                        <w:spacing w:after="0"/>
                      </w:pPr>
                      <w:r>
                        <w:t xml:space="preserve">-void </w:t>
                      </w:r>
                      <w:proofErr w:type="spellStart"/>
                      <w:proofErr w:type="gramStart"/>
                      <w:r>
                        <w:t>getLocation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);</w:t>
                      </w:r>
                    </w:p>
                    <w:p w14:paraId="4411AD3A" w14:textId="7FC3A710" w:rsidR="00461C6A" w:rsidRDefault="00406A34" w:rsidP="0052239A">
                      <w:pPr>
                        <w:spacing w:after="0"/>
                      </w:pPr>
                      <w:r>
                        <w:t xml:space="preserve">-void </w:t>
                      </w:r>
                      <w:proofErr w:type="spellStart"/>
                      <w:proofErr w:type="gramStart"/>
                      <w:r>
                        <w:t>getScore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);</w:t>
                      </w:r>
                    </w:p>
                    <w:p w14:paraId="0FED1C68" w14:textId="6AB7081E" w:rsidR="00406A34" w:rsidRDefault="00406A34" w:rsidP="0052239A">
                      <w:pPr>
                        <w:spacing w:after="0"/>
                      </w:pPr>
                      <w:r>
                        <w:t xml:space="preserve">-void </w:t>
                      </w:r>
                      <w:proofErr w:type="spellStart"/>
                      <w:proofErr w:type="gramStart"/>
                      <w:r>
                        <w:t>setName</w:t>
                      </w:r>
                      <w:proofErr w:type="spellEnd"/>
                      <w:r>
                        <w:t>(</w:t>
                      </w:r>
                      <w:proofErr w:type="gramEnd"/>
                      <w:r w:rsidR="00521E58">
                        <w:t xml:space="preserve">string </w:t>
                      </w:r>
                      <w:proofErr w:type="spellStart"/>
                      <w:r w:rsidR="00521E58">
                        <w:t>inputName</w:t>
                      </w:r>
                      <w:proofErr w:type="spellEnd"/>
                      <w:r>
                        <w:t>);</w:t>
                      </w:r>
                    </w:p>
                    <w:p w14:paraId="025C9416" w14:textId="155B567A" w:rsidR="00406A34" w:rsidRDefault="00406A34" w:rsidP="0052239A">
                      <w:pPr>
                        <w:spacing w:after="0"/>
                      </w:pPr>
                      <w:r>
                        <w:t xml:space="preserve">-void </w:t>
                      </w:r>
                      <w:proofErr w:type="spellStart"/>
                      <w:proofErr w:type="gramStart"/>
                      <w:r>
                        <w:t>setLocation</w:t>
                      </w:r>
                      <w:proofErr w:type="spellEnd"/>
                      <w:r>
                        <w:t>(</w:t>
                      </w:r>
                      <w:proofErr w:type="gramEnd"/>
                      <w:r w:rsidR="00521E58">
                        <w:t xml:space="preserve">string </w:t>
                      </w:r>
                      <w:r w:rsidR="001F3628">
                        <w:t xml:space="preserve"> </w:t>
                      </w:r>
                      <w:proofErr w:type="spellStart"/>
                      <w:r w:rsidR="001F3628">
                        <w:t>inputLocation</w:t>
                      </w:r>
                      <w:proofErr w:type="spellEnd"/>
                      <w:r>
                        <w:t>);</w:t>
                      </w:r>
                    </w:p>
                    <w:p w14:paraId="3604B6F4" w14:textId="68235C0A" w:rsidR="00406A34" w:rsidRDefault="00406A34" w:rsidP="0052239A">
                      <w:pPr>
                        <w:spacing w:after="0"/>
                      </w:pPr>
                      <w:r>
                        <w:t xml:space="preserve">-void </w:t>
                      </w:r>
                      <w:proofErr w:type="spellStart"/>
                      <w:proofErr w:type="gramStart"/>
                      <w:r>
                        <w:t>setScore</w:t>
                      </w:r>
                      <w:proofErr w:type="spellEnd"/>
                      <w:r>
                        <w:t>(</w:t>
                      </w:r>
                      <w:proofErr w:type="gramEnd"/>
                      <w:r w:rsidR="001F3628">
                        <w:t xml:space="preserve">string </w:t>
                      </w:r>
                      <w:proofErr w:type="spellStart"/>
                      <w:r w:rsidR="001F3628">
                        <w:t>inputScore</w:t>
                      </w:r>
                      <w:proofErr w:type="spellEnd"/>
                      <w:r>
                        <w:t>);</w:t>
                      </w:r>
                    </w:p>
                    <w:p w14:paraId="60CA7CD4" w14:textId="06BB72D5" w:rsidR="00406A34" w:rsidRDefault="00406A34" w:rsidP="0052239A">
                      <w:pPr>
                        <w:spacing w:after="0"/>
                      </w:pPr>
                      <w:r>
                        <w:t xml:space="preserve">-void </w:t>
                      </w:r>
                      <w:proofErr w:type="gramStart"/>
                      <w:r>
                        <w:t>move(</w:t>
                      </w:r>
                      <w:proofErr w:type="gramEnd"/>
                      <w:r>
                        <w:t>string direction);</w:t>
                      </w:r>
                      <w:r w:rsidR="00436E6B">
                        <w:t xml:space="preserve"> </w:t>
                      </w:r>
                    </w:p>
                    <w:p w14:paraId="72B30BC1" w14:textId="15E4007B" w:rsidR="00EF4A4B" w:rsidRDefault="00EF4A4B" w:rsidP="0052239A">
                      <w:pPr>
                        <w:spacing w:after="0"/>
                      </w:pPr>
                      <w:r>
                        <w:t xml:space="preserve">-void </w:t>
                      </w:r>
                      <w:proofErr w:type="spellStart"/>
                      <w:proofErr w:type="gramStart"/>
                      <w:r w:rsidR="008B76F9">
                        <w:t>pickUp</w:t>
                      </w:r>
                      <w:proofErr w:type="spellEnd"/>
                      <w:r w:rsidR="008B76F9">
                        <w:t>( string</w:t>
                      </w:r>
                      <w:proofErr w:type="gramEnd"/>
                      <w:r w:rsidR="008B76F9">
                        <w:t xml:space="preserve"> </w:t>
                      </w:r>
                      <w:proofErr w:type="spellStart"/>
                      <w:r w:rsidR="008B76F9">
                        <w:t>inputDecision</w:t>
                      </w:r>
                      <w:proofErr w:type="spellEnd"/>
                      <w:r w:rsidR="008B76F9">
                        <w:t>);</w:t>
                      </w:r>
                    </w:p>
                    <w:p w14:paraId="42AE3F10" w14:textId="663B6579" w:rsidR="00406A34" w:rsidRDefault="00406A34" w:rsidP="0052239A">
                      <w:pPr>
                        <w:spacing w:after="0"/>
                      </w:pPr>
                      <w:r>
                        <w:t xml:space="preserve">-void </w:t>
                      </w:r>
                      <w:proofErr w:type="gramStart"/>
                      <w:r>
                        <w:t>Exit(</w:t>
                      </w:r>
                      <w:proofErr w:type="gramEnd"/>
                      <w:r>
                        <w:t>);</w:t>
                      </w:r>
                    </w:p>
                    <w:p w14:paraId="0FB0B39E" w14:textId="7308E624" w:rsidR="00EF4A4B" w:rsidRDefault="00EF4A4B" w:rsidP="0052239A">
                      <w:pPr>
                        <w:spacing w:after="0"/>
                      </w:pPr>
                    </w:p>
                    <w:p w14:paraId="5C4FBC15" w14:textId="77777777" w:rsidR="00AC2DDB" w:rsidRDefault="00AC2DDB" w:rsidP="0052239A">
                      <w:pPr>
                        <w:spacing w:after="0"/>
                      </w:pPr>
                    </w:p>
                    <w:p w14:paraId="6AB42CC8" w14:textId="77777777" w:rsidR="0052239A" w:rsidRDefault="0052239A" w:rsidP="000E1F7F"/>
                    <w:p w14:paraId="2A89DEC9" w14:textId="06347D38" w:rsidR="000E1F7F" w:rsidRDefault="000E1F7F" w:rsidP="000E1F7F">
                      <w:pPr>
                        <w:jc w:val="center"/>
                      </w:pPr>
                    </w:p>
                    <w:p w14:paraId="26B489AA" w14:textId="7711FAB3" w:rsidR="000E1F7F" w:rsidRDefault="000E1F7F" w:rsidP="000E1F7F">
                      <w:pPr>
                        <w:jc w:val="center"/>
                      </w:pPr>
                    </w:p>
                    <w:p w14:paraId="07CB8ADC" w14:textId="77777777" w:rsidR="000E1F7F" w:rsidRDefault="000E1F7F" w:rsidP="000E1F7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74F225D8" w14:textId="624CD2AC" w:rsidR="00461C6A" w:rsidRDefault="00E6072C" w:rsidP="00F21D6D">
      <w:pPr>
        <w:tabs>
          <w:tab w:val="left" w:pos="191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83B072C" wp14:editId="16A52CAF">
                <wp:simplePos x="0" y="0"/>
                <wp:positionH relativeFrom="column">
                  <wp:posOffset>4895850</wp:posOffset>
                </wp:positionH>
                <wp:positionV relativeFrom="paragraph">
                  <wp:posOffset>243205</wp:posOffset>
                </wp:positionV>
                <wp:extent cx="0" cy="679450"/>
                <wp:effectExtent l="0" t="0" r="38100" b="2540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794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EE00CE" id="Straight Connector 27" o:spid="_x0000_s1026" style="position:absolute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5.5pt,19.15pt" to="385.5pt,7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="00312EE5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FCBBF50" wp14:editId="089C091A">
                <wp:simplePos x="0" y="0"/>
                <wp:positionH relativeFrom="column">
                  <wp:posOffset>4451350</wp:posOffset>
                </wp:positionH>
                <wp:positionV relativeFrom="paragraph">
                  <wp:posOffset>243205</wp:posOffset>
                </wp:positionV>
                <wp:extent cx="444500" cy="0"/>
                <wp:effectExtent l="38100" t="76200" r="0" b="9525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445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4B2F097" id="Straight Arrow Connector 26" o:spid="_x0000_s1026" type="#_x0000_t32" style="position:absolute;margin-left:350.5pt;margin-top:19.15pt;width:35pt;height:0;flip:x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" strokecolor="black [3200]" strokeweight=".5pt">
                <v:stroke endarrow="block" joinstyle="miter"/>
              </v:shape>
            </w:pict>
          </mc:Fallback>
        </mc:AlternateContent>
      </w:r>
      <w:r w:rsidR="00F21D6D">
        <w:tab/>
      </w:r>
    </w:p>
    <w:p w14:paraId="69DA81A9" w14:textId="1A403F1D" w:rsidR="00461C6A" w:rsidRDefault="00461C6A" w:rsidP="00461C6A">
      <w:pPr>
        <w:tabs>
          <w:tab w:val="left" w:pos="6910"/>
        </w:tabs>
      </w:pPr>
      <w:r>
        <w:tab/>
      </w:r>
    </w:p>
    <w:p w14:paraId="6FFAA0EF" w14:textId="7FED5AFD" w:rsidR="00461C6A" w:rsidRDefault="00461C6A" w:rsidP="00461C6A">
      <w:pPr>
        <w:tabs>
          <w:tab w:val="left" w:pos="6910"/>
        </w:tabs>
      </w:pPr>
    </w:p>
    <w:p w14:paraId="0B7D4846" w14:textId="24988FBD" w:rsidR="00461C6A" w:rsidRDefault="00A35D08" w:rsidP="00461C6A">
      <w:pPr>
        <w:tabs>
          <w:tab w:val="left" w:pos="691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CA6FCF5" wp14:editId="7CB1603A">
                <wp:simplePos x="0" y="0"/>
                <wp:positionH relativeFrom="column">
                  <wp:posOffset>2965450</wp:posOffset>
                </wp:positionH>
                <wp:positionV relativeFrom="paragraph">
                  <wp:posOffset>66040</wp:posOffset>
                </wp:positionV>
                <wp:extent cx="3740150" cy="2393950"/>
                <wp:effectExtent l="0" t="0" r="12700" b="254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0150" cy="23939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DA33F1" w14:textId="091FE498" w:rsidR="002D08BE" w:rsidRDefault="006D3CF5" w:rsidP="002D08BE">
                            <w:pPr>
                              <w:jc w:val="center"/>
                            </w:pPr>
                            <w:proofErr w:type="spellStart"/>
                            <w:r>
                              <w:t>CrawlSpace</w:t>
                            </w:r>
                            <w:proofErr w:type="spellEnd"/>
                          </w:p>
                          <w:p w14:paraId="279141F5" w14:textId="74894CAB" w:rsidR="0002296D" w:rsidRDefault="0002296D" w:rsidP="0002296D">
                            <w:pPr>
                              <w:spacing w:after="0"/>
                            </w:pPr>
                            <w:r>
                              <w:t>Variables:</w:t>
                            </w:r>
                          </w:p>
                          <w:p w14:paraId="4D00136C" w14:textId="57D17A35" w:rsidR="0009184F" w:rsidRDefault="0009184F" w:rsidP="0002296D">
                            <w:pPr>
                              <w:spacing w:after="0"/>
                            </w:pPr>
                            <w:r>
                              <w:t>-vector&lt;Location&gt; maze;</w:t>
                            </w:r>
                          </w:p>
                          <w:p w14:paraId="1A4A3991" w14:textId="33E03DC9" w:rsidR="0002296D" w:rsidRDefault="0002296D" w:rsidP="0002296D">
                            <w:pPr>
                              <w:spacing w:after="0"/>
                            </w:pPr>
                            <w:r>
                              <w:t>-unsigned short int;</w:t>
                            </w:r>
                          </w:p>
                          <w:p w14:paraId="3CAF1E56" w14:textId="7D8DF1E7" w:rsidR="0002296D" w:rsidRDefault="0002296D" w:rsidP="0002296D">
                            <w:pPr>
                              <w:spacing w:after="0"/>
                            </w:pPr>
                            <w:r>
                              <w:t>-unsigned short size;</w:t>
                            </w:r>
                          </w:p>
                          <w:p w14:paraId="498630D1" w14:textId="3C0B8C2E" w:rsidR="0002296D" w:rsidRDefault="0002296D" w:rsidP="0002296D">
                            <w:pPr>
                              <w:spacing w:after="0"/>
                            </w:pPr>
                          </w:p>
                          <w:p w14:paraId="220D9AC7" w14:textId="64E62922" w:rsidR="0002296D" w:rsidRDefault="0002296D" w:rsidP="0002296D">
                            <w:pPr>
                              <w:spacing w:after="0"/>
                            </w:pPr>
                            <w:proofErr w:type="gramStart"/>
                            <w:r>
                              <w:t>Methods(</w:t>
                            </w:r>
                            <w:proofErr w:type="gramEnd"/>
                            <w:r>
                              <w:t>);</w:t>
                            </w:r>
                          </w:p>
                          <w:p w14:paraId="6CC4F635" w14:textId="61622EDE" w:rsidR="0002296D" w:rsidRDefault="0002296D" w:rsidP="0002296D">
                            <w:pPr>
                              <w:spacing w:after="0"/>
                            </w:pPr>
                            <w:r>
                              <w:t>-</w:t>
                            </w:r>
                            <w:proofErr w:type="spellStart"/>
                            <w:proofErr w:type="gramStart"/>
                            <w:r>
                              <w:t>Crawlspce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);</w:t>
                            </w:r>
                          </w:p>
                          <w:p w14:paraId="0EACEC65" w14:textId="39E2D382" w:rsidR="0002296D" w:rsidRDefault="0002296D" w:rsidP="0002296D">
                            <w:pPr>
                              <w:spacing w:after="0"/>
                            </w:pPr>
                            <w:r>
                              <w:t xml:space="preserve">-void </w:t>
                            </w:r>
                            <w:proofErr w:type="spellStart"/>
                            <w:proofErr w:type="gramStart"/>
                            <w:r>
                              <w:t>addLocation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Location</w:t>
                            </w:r>
                            <w:r w:rsidR="003B4B4D">
                              <w:t>&amp; 1);</w:t>
                            </w:r>
                          </w:p>
                          <w:p w14:paraId="4DD8FD6A" w14:textId="344E7038" w:rsidR="003B4B4D" w:rsidRDefault="003B4B4D" w:rsidP="0002296D">
                            <w:pPr>
                              <w:spacing w:after="0"/>
                            </w:pPr>
                            <w:r>
                              <w:t xml:space="preserve">-void </w:t>
                            </w:r>
                            <w:proofErr w:type="spellStart"/>
                            <w:proofErr w:type="gramStart"/>
                            <w:r>
                              <w:t>updateLoc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Exit &amp;e, int loc);</w:t>
                            </w:r>
                          </w:p>
                          <w:p w14:paraId="4033F1C8" w14:textId="48796328" w:rsidR="003B4B4D" w:rsidRDefault="003B4B4D" w:rsidP="0002296D">
                            <w:pPr>
                              <w:spacing w:after="0"/>
                            </w:pPr>
                            <w:r>
                              <w:t xml:space="preserve">-void </w:t>
                            </w:r>
                            <w:proofErr w:type="spellStart"/>
                            <w:proofErr w:type="gramStart"/>
                            <w:r>
                              <w:t>updateLoc</w:t>
                            </w:r>
                            <w:proofErr w:type="spellEnd"/>
                            <w:r>
                              <w:t>(</w:t>
                            </w:r>
                            <w:r w:rsidR="007E5666">
                              <w:t xml:space="preserve"> </w:t>
                            </w:r>
                            <w:proofErr w:type="spellStart"/>
                            <w:r>
                              <w:t>Tresure</w:t>
                            </w:r>
                            <w:proofErr w:type="spellEnd"/>
                            <w:proofErr w:type="gramEnd"/>
                            <w:r w:rsidR="007E5666">
                              <w:t>&amp; t, int loc);</w:t>
                            </w:r>
                          </w:p>
                          <w:p w14:paraId="2B288CE2" w14:textId="2B2B2CE9" w:rsidR="007E5666" w:rsidRDefault="007E5666" w:rsidP="0002296D">
                            <w:pPr>
                              <w:spacing w:after="0"/>
                            </w:pPr>
                            <w:r>
                              <w:t xml:space="preserve">-void </w:t>
                            </w:r>
                            <w:proofErr w:type="spellStart"/>
                            <w:proofErr w:type="gramStart"/>
                            <w:r>
                              <w:t>setStart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 xml:space="preserve">unsigned short </w:t>
                            </w:r>
                            <w:proofErr w:type="spellStart"/>
                            <w:r>
                              <w:t>startLoc</w:t>
                            </w:r>
                            <w:proofErr w:type="spellEnd"/>
                            <w:r>
                              <w:t>);</w:t>
                            </w:r>
                          </w:p>
                          <w:p w14:paraId="7718AFDF" w14:textId="77777777" w:rsidR="0002296D" w:rsidRDefault="0002296D" w:rsidP="0002296D">
                            <w:pPr>
                              <w:spacing w:after="0"/>
                            </w:pPr>
                          </w:p>
                          <w:p w14:paraId="2DAFBB24" w14:textId="77777777" w:rsidR="0009184F" w:rsidRDefault="0009184F" w:rsidP="0009184F"/>
                          <w:p w14:paraId="15361C71" w14:textId="57EDDCFD" w:rsidR="0009184F" w:rsidRDefault="0009184F" w:rsidP="002D08BE">
                            <w:pPr>
                              <w:jc w:val="center"/>
                            </w:pPr>
                          </w:p>
                          <w:p w14:paraId="5B43A9C1" w14:textId="4DD434C4" w:rsidR="0009184F" w:rsidRDefault="0009184F" w:rsidP="002D08BE">
                            <w:pPr>
                              <w:jc w:val="center"/>
                            </w:pPr>
                          </w:p>
                          <w:p w14:paraId="60F9335E" w14:textId="53349A21" w:rsidR="0009184F" w:rsidRDefault="0009184F" w:rsidP="002D08BE">
                            <w:pPr>
                              <w:jc w:val="center"/>
                            </w:pPr>
                          </w:p>
                          <w:p w14:paraId="2409BCEE" w14:textId="24A1C13E" w:rsidR="0009184F" w:rsidRDefault="0009184F" w:rsidP="002D08BE">
                            <w:pPr>
                              <w:jc w:val="center"/>
                            </w:pPr>
                          </w:p>
                          <w:p w14:paraId="6C7F25A3" w14:textId="64D3CE4E" w:rsidR="0009184F" w:rsidRDefault="0009184F" w:rsidP="002D08BE">
                            <w:pPr>
                              <w:jc w:val="center"/>
                            </w:pPr>
                          </w:p>
                          <w:p w14:paraId="2C9E7C59" w14:textId="57153F64" w:rsidR="0009184F" w:rsidRDefault="0009184F" w:rsidP="002D08BE">
                            <w:pPr>
                              <w:jc w:val="center"/>
                            </w:pPr>
                          </w:p>
                          <w:p w14:paraId="652DD018" w14:textId="299510B9" w:rsidR="0009184F" w:rsidRDefault="0009184F" w:rsidP="002D08BE">
                            <w:pPr>
                              <w:jc w:val="center"/>
                            </w:pPr>
                          </w:p>
                          <w:p w14:paraId="56AF412D" w14:textId="77777777" w:rsidR="0009184F" w:rsidRDefault="0009184F" w:rsidP="002D08B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A6FCF5" id="Rectangle 5" o:spid="_x0000_s1031" style="position:absolute;margin-left:233.5pt;margin-top:5.2pt;width:294.5pt;height:188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" fillcolor="white [3201]" strokecolor="black [3213]" strokeweight="1pt">
                <v:textbox>
                  <w:txbxContent>
                    <w:p w14:paraId="10DA33F1" w14:textId="091FE498" w:rsidR="002D08BE" w:rsidRDefault="006D3CF5" w:rsidP="002D08BE">
                      <w:pPr>
                        <w:jc w:val="center"/>
                      </w:pPr>
                      <w:proofErr w:type="spellStart"/>
                      <w:r>
                        <w:t>CrawlSpace</w:t>
                      </w:r>
                      <w:proofErr w:type="spellEnd"/>
                    </w:p>
                    <w:p w14:paraId="279141F5" w14:textId="74894CAB" w:rsidR="0002296D" w:rsidRDefault="0002296D" w:rsidP="0002296D">
                      <w:pPr>
                        <w:spacing w:after="0"/>
                      </w:pPr>
                      <w:r>
                        <w:t>Variables:</w:t>
                      </w:r>
                    </w:p>
                    <w:p w14:paraId="4D00136C" w14:textId="57D17A35" w:rsidR="0009184F" w:rsidRDefault="0009184F" w:rsidP="0002296D">
                      <w:pPr>
                        <w:spacing w:after="0"/>
                      </w:pPr>
                      <w:r>
                        <w:t>-vector&lt;Location&gt; maze;</w:t>
                      </w:r>
                    </w:p>
                    <w:p w14:paraId="1A4A3991" w14:textId="33E03DC9" w:rsidR="0002296D" w:rsidRDefault="0002296D" w:rsidP="0002296D">
                      <w:pPr>
                        <w:spacing w:after="0"/>
                      </w:pPr>
                      <w:r>
                        <w:t>-unsigned short int;</w:t>
                      </w:r>
                    </w:p>
                    <w:p w14:paraId="3CAF1E56" w14:textId="7D8DF1E7" w:rsidR="0002296D" w:rsidRDefault="0002296D" w:rsidP="0002296D">
                      <w:pPr>
                        <w:spacing w:after="0"/>
                      </w:pPr>
                      <w:r>
                        <w:t>-unsigned short size;</w:t>
                      </w:r>
                    </w:p>
                    <w:p w14:paraId="498630D1" w14:textId="3C0B8C2E" w:rsidR="0002296D" w:rsidRDefault="0002296D" w:rsidP="0002296D">
                      <w:pPr>
                        <w:spacing w:after="0"/>
                      </w:pPr>
                    </w:p>
                    <w:p w14:paraId="220D9AC7" w14:textId="64E62922" w:rsidR="0002296D" w:rsidRDefault="0002296D" w:rsidP="0002296D">
                      <w:pPr>
                        <w:spacing w:after="0"/>
                      </w:pPr>
                      <w:proofErr w:type="gramStart"/>
                      <w:r>
                        <w:t>Methods(</w:t>
                      </w:r>
                      <w:proofErr w:type="gramEnd"/>
                      <w:r>
                        <w:t>);</w:t>
                      </w:r>
                    </w:p>
                    <w:p w14:paraId="6CC4F635" w14:textId="61622EDE" w:rsidR="0002296D" w:rsidRDefault="0002296D" w:rsidP="0002296D">
                      <w:pPr>
                        <w:spacing w:after="0"/>
                      </w:pPr>
                      <w:r>
                        <w:t>-</w:t>
                      </w:r>
                      <w:proofErr w:type="spellStart"/>
                      <w:proofErr w:type="gramStart"/>
                      <w:r>
                        <w:t>Crawlspce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);</w:t>
                      </w:r>
                    </w:p>
                    <w:p w14:paraId="0EACEC65" w14:textId="39E2D382" w:rsidR="0002296D" w:rsidRDefault="0002296D" w:rsidP="0002296D">
                      <w:pPr>
                        <w:spacing w:after="0"/>
                      </w:pPr>
                      <w:r>
                        <w:t xml:space="preserve">-void </w:t>
                      </w:r>
                      <w:proofErr w:type="spellStart"/>
                      <w:proofErr w:type="gramStart"/>
                      <w:r>
                        <w:t>addLocation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Location</w:t>
                      </w:r>
                      <w:r w:rsidR="003B4B4D">
                        <w:t>&amp; 1);</w:t>
                      </w:r>
                    </w:p>
                    <w:p w14:paraId="4DD8FD6A" w14:textId="344E7038" w:rsidR="003B4B4D" w:rsidRDefault="003B4B4D" w:rsidP="0002296D">
                      <w:pPr>
                        <w:spacing w:after="0"/>
                      </w:pPr>
                      <w:r>
                        <w:t xml:space="preserve">-void </w:t>
                      </w:r>
                      <w:proofErr w:type="spellStart"/>
                      <w:proofErr w:type="gramStart"/>
                      <w:r>
                        <w:t>updateLoc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Exit &amp;e, int loc);</w:t>
                      </w:r>
                    </w:p>
                    <w:p w14:paraId="4033F1C8" w14:textId="48796328" w:rsidR="003B4B4D" w:rsidRDefault="003B4B4D" w:rsidP="0002296D">
                      <w:pPr>
                        <w:spacing w:after="0"/>
                      </w:pPr>
                      <w:r>
                        <w:t xml:space="preserve">-void </w:t>
                      </w:r>
                      <w:proofErr w:type="spellStart"/>
                      <w:proofErr w:type="gramStart"/>
                      <w:r>
                        <w:t>updateLoc</w:t>
                      </w:r>
                      <w:proofErr w:type="spellEnd"/>
                      <w:r>
                        <w:t>(</w:t>
                      </w:r>
                      <w:r w:rsidR="007E5666">
                        <w:t xml:space="preserve"> </w:t>
                      </w:r>
                      <w:proofErr w:type="spellStart"/>
                      <w:r>
                        <w:t>Tresure</w:t>
                      </w:r>
                      <w:proofErr w:type="spellEnd"/>
                      <w:proofErr w:type="gramEnd"/>
                      <w:r w:rsidR="007E5666">
                        <w:t>&amp; t, int loc);</w:t>
                      </w:r>
                    </w:p>
                    <w:p w14:paraId="2B288CE2" w14:textId="2B2B2CE9" w:rsidR="007E5666" w:rsidRDefault="007E5666" w:rsidP="0002296D">
                      <w:pPr>
                        <w:spacing w:after="0"/>
                      </w:pPr>
                      <w:r>
                        <w:t xml:space="preserve">-void </w:t>
                      </w:r>
                      <w:proofErr w:type="spellStart"/>
                      <w:proofErr w:type="gramStart"/>
                      <w:r>
                        <w:t>setStart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 xml:space="preserve">unsigned short </w:t>
                      </w:r>
                      <w:proofErr w:type="spellStart"/>
                      <w:r>
                        <w:t>startLoc</w:t>
                      </w:r>
                      <w:proofErr w:type="spellEnd"/>
                      <w:r>
                        <w:t>);</w:t>
                      </w:r>
                    </w:p>
                    <w:p w14:paraId="7718AFDF" w14:textId="77777777" w:rsidR="0002296D" w:rsidRDefault="0002296D" w:rsidP="0002296D">
                      <w:pPr>
                        <w:spacing w:after="0"/>
                      </w:pPr>
                    </w:p>
                    <w:p w14:paraId="2DAFBB24" w14:textId="77777777" w:rsidR="0009184F" w:rsidRDefault="0009184F" w:rsidP="0009184F"/>
                    <w:p w14:paraId="15361C71" w14:textId="57EDDCFD" w:rsidR="0009184F" w:rsidRDefault="0009184F" w:rsidP="002D08BE">
                      <w:pPr>
                        <w:jc w:val="center"/>
                      </w:pPr>
                    </w:p>
                    <w:p w14:paraId="5B43A9C1" w14:textId="4DD434C4" w:rsidR="0009184F" w:rsidRDefault="0009184F" w:rsidP="002D08BE">
                      <w:pPr>
                        <w:jc w:val="center"/>
                      </w:pPr>
                    </w:p>
                    <w:p w14:paraId="60F9335E" w14:textId="53349A21" w:rsidR="0009184F" w:rsidRDefault="0009184F" w:rsidP="002D08BE">
                      <w:pPr>
                        <w:jc w:val="center"/>
                      </w:pPr>
                    </w:p>
                    <w:p w14:paraId="2409BCEE" w14:textId="24A1C13E" w:rsidR="0009184F" w:rsidRDefault="0009184F" w:rsidP="002D08BE">
                      <w:pPr>
                        <w:jc w:val="center"/>
                      </w:pPr>
                    </w:p>
                    <w:p w14:paraId="6C7F25A3" w14:textId="64D3CE4E" w:rsidR="0009184F" w:rsidRDefault="0009184F" w:rsidP="002D08BE">
                      <w:pPr>
                        <w:jc w:val="center"/>
                      </w:pPr>
                    </w:p>
                    <w:p w14:paraId="2C9E7C59" w14:textId="57153F64" w:rsidR="0009184F" w:rsidRDefault="0009184F" w:rsidP="002D08BE">
                      <w:pPr>
                        <w:jc w:val="center"/>
                      </w:pPr>
                    </w:p>
                    <w:p w14:paraId="652DD018" w14:textId="299510B9" w:rsidR="0009184F" w:rsidRDefault="0009184F" w:rsidP="002D08BE">
                      <w:pPr>
                        <w:jc w:val="center"/>
                      </w:pPr>
                    </w:p>
                    <w:p w14:paraId="56AF412D" w14:textId="77777777" w:rsidR="0009184F" w:rsidRDefault="0009184F" w:rsidP="002D08BE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1EFF70EE" w14:textId="489C1F8B" w:rsidR="00461C6A" w:rsidRDefault="00461C6A" w:rsidP="00461C6A">
      <w:pPr>
        <w:tabs>
          <w:tab w:val="left" w:pos="6910"/>
        </w:tabs>
      </w:pPr>
    </w:p>
    <w:p w14:paraId="28730378" w14:textId="77777777" w:rsidR="00461C6A" w:rsidRPr="00461C6A" w:rsidRDefault="00461C6A" w:rsidP="00461C6A">
      <w:pPr>
        <w:tabs>
          <w:tab w:val="left" w:pos="6910"/>
        </w:tabs>
      </w:pPr>
    </w:p>
    <w:sectPr w:rsidR="00461C6A" w:rsidRPr="00461C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A827B8" w14:textId="77777777" w:rsidR="0003563F" w:rsidRDefault="0003563F" w:rsidP="00C13D23">
      <w:pPr>
        <w:spacing w:after="0" w:line="240" w:lineRule="auto"/>
      </w:pPr>
      <w:r>
        <w:separator/>
      </w:r>
    </w:p>
  </w:endnote>
  <w:endnote w:type="continuationSeparator" w:id="0">
    <w:p w14:paraId="55A6EF9D" w14:textId="77777777" w:rsidR="0003563F" w:rsidRDefault="0003563F" w:rsidP="00C13D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52831B" w14:textId="77777777" w:rsidR="0003563F" w:rsidRDefault="0003563F" w:rsidP="00C13D23">
      <w:pPr>
        <w:spacing w:after="0" w:line="240" w:lineRule="auto"/>
      </w:pPr>
      <w:r>
        <w:separator/>
      </w:r>
    </w:p>
  </w:footnote>
  <w:footnote w:type="continuationSeparator" w:id="0">
    <w:p w14:paraId="2C07AA82" w14:textId="77777777" w:rsidR="0003563F" w:rsidRDefault="0003563F" w:rsidP="00C13D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2865E9"/>
    <w:multiLevelType w:val="hybridMultilevel"/>
    <w:tmpl w:val="2D36F414"/>
    <w:lvl w:ilvl="0" w:tplc="168431A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F564D3"/>
    <w:multiLevelType w:val="hybridMultilevel"/>
    <w:tmpl w:val="1D440B4A"/>
    <w:lvl w:ilvl="0" w:tplc="D22ECE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0A0C0A"/>
    <w:multiLevelType w:val="hybridMultilevel"/>
    <w:tmpl w:val="7318D838"/>
    <w:lvl w:ilvl="0" w:tplc="A274B5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2A3B27"/>
    <w:multiLevelType w:val="hybridMultilevel"/>
    <w:tmpl w:val="7F3E0B54"/>
    <w:lvl w:ilvl="0" w:tplc="523E9C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182CFE"/>
    <w:multiLevelType w:val="hybridMultilevel"/>
    <w:tmpl w:val="B23084BE"/>
    <w:lvl w:ilvl="0" w:tplc="B822747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E230BA"/>
    <w:multiLevelType w:val="hybridMultilevel"/>
    <w:tmpl w:val="357EA332"/>
    <w:lvl w:ilvl="0" w:tplc="AF8E7F6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1MDCxNDcyMzc1M7NU0lEKTi0uzszPAykwqgUA9FJRIywAAAA="/>
  </w:docVars>
  <w:rsids>
    <w:rsidRoot w:val="00D811C1"/>
    <w:rsid w:val="00007011"/>
    <w:rsid w:val="0002296D"/>
    <w:rsid w:val="0003563F"/>
    <w:rsid w:val="0004251C"/>
    <w:rsid w:val="000836F6"/>
    <w:rsid w:val="0009184F"/>
    <w:rsid w:val="000D0BD6"/>
    <w:rsid w:val="000E1F7F"/>
    <w:rsid w:val="00132749"/>
    <w:rsid w:val="00164C66"/>
    <w:rsid w:val="001B3C88"/>
    <w:rsid w:val="001F3628"/>
    <w:rsid w:val="002157DD"/>
    <w:rsid w:val="00240982"/>
    <w:rsid w:val="00240F6D"/>
    <w:rsid w:val="002533ED"/>
    <w:rsid w:val="00296CC9"/>
    <w:rsid w:val="002D08BE"/>
    <w:rsid w:val="002F0A5C"/>
    <w:rsid w:val="00304A5E"/>
    <w:rsid w:val="00312EE5"/>
    <w:rsid w:val="003353AF"/>
    <w:rsid w:val="00382C7E"/>
    <w:rsid w:val="00396B71"/>
    <w:rsid w:val="003B4B4D"/>
    <w:rsid w:val="00406A34"/>
    <w:rsid w:val="00436E6B"/>
    <w:rsid w:val="00461C6A"/>
    <w:rsid w:val="004A400D"/>
    <w:rsid w:val="00521E58"/>
    <w:rsid w:val="0052239A"/>
    <w:rsid w:val="005866BF"/>
    <w:rsid w:val="005A27ED"/>
    <w:rsid w:val="00654C0E"/>
    <w:rsid w:val="006D3CF5"/>
    <w:rsid w:val="006E21D7"/>
    <w:rsid w:val="006F2344"/>
    <w:rsid w:val="00757BA6"/>
    <w:rsid w:val="007860BF"/>
    <w:rsid w:val="007E5666"/>
    <w:rsid w:val="008075DE"/>
    <w:rsid w:val="00885912"/>
    <w:rsid w:val="008B76F9"/>
    <w:rsid w:val="008E35C6"/>
    <w:rsid w:val="00935E16"/>
    <w:rsid w:val="009A4168"/>
    <w:rsid w:val="009C6437"/>
    <w:rsid w:val="009E3082"/>
    <w:rsid w:val="00A35D08"/>
    <w:rsid w:val="00A9747A"/>
    <w:rsid w:val="00AA6E02"/>
    <w:rsid w:val="00AC2DDB"/>
    <w:rsid w:val="00B174BA"/>
    <w:rsid w:val="00B20D5B"/>
    <w:rsid w:val="00C13D23"/>
    <w:rsid w:val="00C517CA"/>
    <w:rsid w:val="00C60B45"/>
    <w:rsid w:val="00CB4DF0"/>
    <w:rsid w:val="00CE7830"/>
    <w:rsid w:val="00D811C1"/>
    <w:rsid w:val="00DC7D6E"/>
    <w:rsid w:val="00DD4971"/>
    <w:rsid w:val="00DD70AF"/>
    <w:rsid w:val="00E417F6"/>
    <w:rsid w:val="00E6072C"/>
    <w:rsid w:val="00EC6C59"/>
    <w:rsid w:val="00EF4A4B"/>
    <w:rsid w:val="00F21D6D"/>
    <w:rsid w:val="00F24360"/>
    <w:rsid w:val="00F55611"/>
    <w:rsid w:val="00F935E6"/>
    <w:rsid w:val="00FB21A2"/>
    <w:rsid w:val="00FF7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CF578C"/>
  <w15:chartTrackingRefBased/>
  <w15:docId w15:val="{A8816954-F078-4D61-A4B6-59BFACDA2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3D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3D23"/>
  </w:style>
  <w:style w:type="paragraph" w:styleId="Footer">
    <w:name w:val="footer"/>
    <w:basedOn w:val="Normal"/>
    <w:link w:val="FooterChar"/>
    <w:uiPriority w:val="99"/>
    <w:unhideWhenUsed/>
    <w:rsid w:val="00C13D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3D23"/>
  </w:style>
  <w:style w:type="paragraph" w:styleId="ListParagraph">
    <w:name w:val="List Paragraph"/>
    <w:basedOn w:val="Normal"/>
    <w:uiPriority w:val="34"/>
    <w:qFormat/>
    <w:rsid w:val="009C64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940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3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64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6</TotalTime>
  <Pages>1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_tp</dc:creator>
  <cp:keywords/>
  <dc:description/>
  <cp:lastModifiedBy>guest_tp</cp:lastModifiedBy>
  <cp:revision>8</cp:revision>
  <dcterms:created xsi:type="dcterms:W3CDTF">2019-09-17T00:04:00Z</dcterms:created>
  <dcterms:modified xsi:type="dcterms:W3CDTF">2019-09-23T01:28:00Z</dcterms:modified>
</cp:coreProperties>
</file>